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88852" w14:textId="0FA8EB6F" w:rsidR="007F61F9" w:rsidRDefault="004C7234" w:rsidP="000C3D7D">
      <w:pPr>
        <w:jc w:val="center"/>
        <w:rPr>
          <w:b/>
          <w:sz w:val="32"/>
        </w:rPr>
      </w:pPr>
      <w:r w:rsidRPr="004C7234">
        <w:rPr>
          <w:b/>
          <w:sz w:val="32"/>
        </w:rPr>
        <w:t xml:space="preserve">Antenatal Self-Referral Form </w:t>
      </w:r>
      <w:r w:rsidR="009133F0">
        <w:rPr>
          <w:b/>
          <w:sz w:val="32"/>
        </w:rPr>
        <w:t>– Newham Hospital</w:t>
      </w:r>
    </w:p>
    <w:p w14:paraId="51FEFAEA" w14:textId="26CB8AD3" w:rsidR="009133F0" w:rsidRPr="009133F0" w:rsidRDefault="009133F0" w:rsidP="009133F0">
      <w:pPr>
        <w:jc w:val="center"/>
      </w:pPr>
      <w:r>
        <w:rPr>
          <w:b/>
          <w:sz w:val="32"/>
        </w:rPr>
        <w:t xml:space="preserve">Please send completed form to </w:t>
      </w:r>
      <w:hyperlink r:id="rId7" w:history="1">
        <w:r w:rsidRPr="00001130">
          <w:rPr>
            <w:rStyle w:val="Hyperlink"/>
            <w:b/>
            <w:sz w:val="32"/>
          </w:rPr>
          <w:t>bartshealth.nuhmaternityogpod1@nhs.net</w:t>
        </w:r>
      </w:hyperlink>
      <w:r>
        <w:rPr>
          <w:b/>
          <w:sz w:val="32"/>
        </w:rPr>
        <w:t xml:space="preserve"> </w:t>
      </w:r>
      <w:r w:rsidRPr="009133F0">
        <w:t xml:space="preserve"> </w:t>
      </w:r>
    </w:p>
    <w:p w14:paraId="1A02A6C1" w14:textId="77777777" w:rsidR="007F61F9" w:rsidRPr="00AC4F40" w:rsidRDefault="007F61F9" w:rsidP="007F61F9">
      <w:pPr>
        <w:rPr>
          <w:b/>
          <w:sz w:val="24"/>
        </w:rPr>
      </w:pPr>
      <w:r w:rsidRPr="00AC4F40">
        <w:rPr>
          <w:b/>
          <w:sz w:val="24"/>
        </w:rPr>
        <w:t>Date:</w:t>
      </w:r>
      <w:r w:rsidR="00D55D1D" w:rsidRPr="00AC4F40">
        <w:rPr>
          <w:b/>
          <w:sz w:val="24"/>
        </w:rPr>
        <w:t xml:space="preserve"> </w:t>
      </w:r>
      <w:r w:rsidR="009326AC">
        <w:rPr>
          <w:b/>
          <w:sz w:val="24"/>
        </w:rPr>
        <w:t xml:space="preserve">     </w:t>
      </w:r>
      <w:sdt>
        <w:sdtPr>
          <w:rPr>
            <w:b/>
            <w:sz w:val="24"/>
          </w:rPr>
          <w:id w:val="1636060416"/>
          <w:placeholder>
            <w:docPart w:val="DefaultPlaceholder_-1854013438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9326AC" w:rsidRPr="00207170">
            <w:rPr>
              <w:rStyle w:val="PlaceholderText"/>
            </w:rPr>
            <w:t>Click or tap to enter a date.</w:t>
          </w:r>
        </w:sdtContent>
      </w:sdt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4786"/>
        <w:gridCol w:w="5670"/>
      </w:tblGrid>
      <w:tr w:rsidR="004C7234" w14:paraId="20EC2739" w14:textId="77777777" w:rsidTr="00B80A11">
        <w:trPr>
          <w:trHeight w:val="343"/>
        </w:trPr>
        <w:tc>
          <w:tcPr>
            <w:tcW w:w="4786" w:type="dxa"/>
            <w:shd w:val="clear" w:color="auto" w:fill="DEEAF6" w:themeFill="accent1" w:themeFillTint="33"/>
          </w:tcPr>
          <w:p w14:paraId="72C40257" w14:textId="77777777" w:rsidR="004C7234" w:rsidRPr="00AC4F40" w:rsidRDefault="004C7234" w:rsidP="004C7234">
            <w:pPr>
              <w:jc w:val="center"/>
              <w:rPr>
                <w:b/>
                <w:szCs w:val="24"/>
              </w:rPr>
            </w:pPr>
            <w:r w:rsidRPr="00AC4F40">
              <w:rPr>
                <w:b/>
                <w:szCs w:val="24"/>
              </w:rPr>
              <w:t>Patient Details</w:t>
            </w:r>
          </w:p>
        </w:tc>
        <w:tc>
          <w:tcPr>
            <w:tcW w:w="5670" w:type="dxa"/>
            <w:shd w:val="clear" w:color="auto" w:fill="DEEAF6" w:themeFill="accent1" w:themeFillTint="33"/>
          </w:tcPr>
          <w:p w14:paraId="649AC7B4" w14:textId="77777777" w:rsidR="004C7234" w:rsidRPr="00AC4F40" w:rsidRDefault="004C7234" w:rsidP="00AC4F40">
            <w:pPr>
              <w:jc w:val="center"/>
              <w:rPr>
                <w:b/>
              </w:rPr>
            </w:pPr>
            <w:r w:rsidRPr="00AC4F40">
              <w:rPr>
                <w:rFonts w:cstheme="minorHAnsi"/>
                <w:b/>
              </w:rPr>
              <w:t>GP’s Details</w:t>
            </w:r>
          </w:p>
        </w:tc>
      </w:tr>
      <w:tr w:rsidR="004C7234" w14:paraId="2CCE8316" w14:textId="77777777" w:rsidTr="00B80A11">
        <w:trPr>
          <w:trHeight w:val="246"/>
        </w:trPr>
        <w:tc>
          <w:tcPr>
            <w:tcW w:w="4786" w:type="dxa"/>
          </w:tcPr>
          <w:p w14:paraId="1EA97F97" w14:textId="77777777" w:rsidR="004C7234" w:rsidRPr="00D55D1D" w:rsidRDefault="004C7234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Title:</w:t>
            </w:r>
          </w:p>
        </w:tc>
        <w:tc>
          <w:tcPr>
            <w:tcW w:w="5670" w:type="dxa"/>
          </w:tcPr>
          <w:p w14:paraId="67907B13" w14:textId="77777777" w:rsidR="004C7234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GP’s name:</w:t>
            </w:r>
          </w:p>
        </w:tc>
      </w:tr>
      <w:tr w:rsidR="00AB2B8E" w14:paraId="1A3621F1" w14:textId="77777777" w:rsidTr="00B80A11">
        <w:trPr>
          <w:trHeight w:val="233"/>
        </w:trPr>
        <w:tc>
          <w:tcPr>
            <w:tcW w:w="4786" w:type="dxa"/>
          </w:tcPr>
          <w:p w14:paraId="0987AE2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First Name:</w:t>
            </w:r>
          </w:p>
        </w:tc>
        <w:tc>
          <w:tcPr>
            <w:tcW w:w="5670" w:type="dxa"/>
            <w:vMerge w:val="restart"/>
          </w:tcPr>
          <w:p w14:paraId="3530A26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me and a</w:t>
            </w:r>
            <w:r w:rsidRPr="00D55D1D">
              <w:rPr>
                <w:b/>
                <w:sz w:val="18"/>
                <w:szCs w:val="18"/>
              </w:rPr>
              <w:t>ddress of the GP surgery:</w:t>
            </w:r>
          </w:p>
          <w:p w14:paraId="25D2FE8B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14:paraId="2A7BEC05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14:paraId="6F1A4744" w14:textId="77777777" w:rsidR="00AB2B8E" w:rsidRDefault="00AB2B8E" w:rsidP="007F61F9">
            <w:pPr>
              <w:rPr>
                <w:sz w:val="18"/>
                <w:szCs w:val="18"/>
              </w:rPr>
            </w:pPr>
          </w:p>
          <w:p w14:paraId="5E2CF888" w14:textId="77777777" w:rsidR="00AB2B8E" w:rsidRDefault="00AB2B8E" w:rsidP="007F61F9">
            <w:pPr>
              <w:rPr>
                <w:sz w:val="18"/>
                <w:szCs w:val="18"/>
              </w:rPr>
            </w:pPr>
          </w:p>
          <w:p w14:paraId="7E476AEB" w14:textId="77777777" w:rsidR="00AB2B8E" w:rsidRDefault="00AB2B8E" w:rsidP="007F61F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 Code:</w:t>
            </w:r>
          </w:p>
          <w:p w14:paraId="14DDC0B2" w14:textId="77777777" w:rsidR="00AB2B8E" w:rsidRPr="00AB2B8E" w:rsidRDefault="00AB2B8E" w:rsidP="004C72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lephone:</w:t>
            </w:r>
          </w:p>
        </w:tc>
      </w:tr>
      <w:tr w:rsidR="00AB2B8E" w14:paraId="1F2B812C" w14:textId="77777777" w:rsidTr="00B80A11">
        <w:trPr>
          <w:trHeight w:val="246"/>
        </w:trPr>
        <w:tc>
          <w:tcPr>
            <w:tcW w:w="4786" w:type="dxa"/>
          </w:tcPr>
          <w:p w14:paraId="29C0D3A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Surname:</w:t>
            </w:r>
          </w:p>
        </w:tc>
        <w:tc>
          <w:tcPr>
            <w:tcW w:w="5670" w:type="dxa"/>
            <w:vMerge/>
          </w:tcPr>
          <w:p w14:paraId="65844A83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AB2B8E" w14:paraId="21DF6F78" w14:textId="77777777" w:rsidTr="00B80A11">
        <w:trPr>
          <w:trHeight w:val="246"/>
        </w:trPr>
        <w:tc>
          <w:tcPr>
            <w:tcW w:w="4786" w:type="dxa"/>
          </w:tcPr>
          <w:p w14:paraId="630738F1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Date Of Birth:</w:t>
            </w:r>
          </w:p>
        </w:tc>
        <w:tc>
          <w:tcPr>
            <w:tcW w:w="5670" w:type="dxa"/>
            <w:vMerge/>
          </w:tcPr>
          <w:p w14:paraId="27206C17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AB2B8E" w14:paraId="0A8D221B" w14:textId="77777777" w:rsidTr="00B80A11">
        <w:trPr>
          <w:trHeight w:val="233"/>
        </w:trPr>
        <w:tc>
          <w:tcPr>
            <w:tcW w:w="4786" w:type="dxa"/>
          </w:tcPr>
          <w:p w14:paraId="13C42284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Address:</w:t>
            </w:r>
          </w:p>
          <w:p w14:paraId="666CE636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  <w:p w14:paraId="7AC891A9" w14:textId="77777777" w:rsidR="00AB2B8E" w:rsidRPr="00D55D1D" w:rsidRDefault="00AB2B8E" w:rsidP="004C7234">
            <w:pPr>
              <w:rPr>
                <w:sz w:val="18"/>
                <w:szCs w:val="18"/>
              </w:rPr>
            </w:pPr>
            <w:r w:rsidRPr="00D55D1D">
              <w:rPr>
                <w:sz w:val="18"/>
                <w:szCs w:val="18"/>
              </w:rPr>
              <w:t>Postcode:</w:t>
            </w:r>
          </w:p>
          <w:p w14:paraId="7B88FDBF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  <w:tc>
          <w:tcPr>
            <w:tcW w:w="5670" w:type="dxa"/>
            <w:vMerge/>
          </w:tcPr>
          <w:p w14:paraId="517B843E" w14:textId="77777777" w:rsidR="00AB2B8E" w:rsidRPr="00D55D1D" w:rsidRDefault="00AB2B8E" w:rsidP="004C7234">
            <w:pPr>
              <w:rPr>
                <w:b/>
                <w:sz w:val="18"/>
                <w:szCs w:val="18"/>
              </w:rPr>
            </w:pPr>
          </w:p>
        </w:tc>
      </w:tr>
      <w:tr w:rsidR="004C7234" w14:paraId="635F17C6" w14:textId="77777777" w:rsidTr="00B80A11">
        <w:trPr>
          <w:trHeight w:val="246"/>
        </w:trPr>
        <w:tc>
          <w:tcPr>
            <w:tcW w:w="4786" w:type="dxa"/>
          </w:tcPr>
          <w:p w14:paraId="636228A5" w14:textId="77777777" w:rsidR="004C7234" w:rsidRPr="00D55D1D" w:rsidRDefault="004C7234" w:rsidP="005224FD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NHS No</w:t>
            </w:r>
            <w:r w:rsidR="00635FE1">
              <w:rPr>
                <w:b/>
                <w:sz w:val="18"/>
                <w:szCs w:val="18"/>
              </w:rPr>
              <w:t xml:space="preserve"> (if known)</w:t>
            </w:r>
            <w:r w:rsidRPr="00D55D1D">
              <w:rPr>
                <w:b/>
                <w:sz w:val="18"/>
                <w:szCs w:val="18"/>
              </w:rPr>
              <w:t>:</w:t>
            </w:r>
            <w:r w:rsidR="005224FD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70" w:type="dxa"/>
            <w:shd w:val="clear" w:color="auto" w:fill="DEEAF6" w:themeFill="accent1" w:themeFillTint="33"/>
          </w:tcPr>
          <w:p w14:paraId="47BE1CAE" w14:textId="77777777" w:rsidR="004C7234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24"/>
                <w:szCs w:val="18"/>
              </w:rPr>
              <w:t>Communication</w:t>
            </w:r>
          </w:p>
        </w:tc>
      </w:tr>
      <w:tr w:rsidR="007F61F9" w14:paraId="57D747F7" w14:textId="77777777" w:rsidTr="00B80A11">
        <w:trPr>
          <w:trHeight w:val="246"/>
        </w:trPr>
        <w:tc>
          <w:tcPr>
            <w:tcW w:w="4786" w:type="dxa"/>
          </w:tcPr>
          <w:p w14:paraId="521FFB98" w14:textId="77777777" w:rsidR="007F61F9" w:rsidRPr="00D55D1D" w:rsidRDefault="007F61F9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Hospital No</w:t>
            </w:r>
            <w:r w:rsidR="00635FE1">
              <w:rPr>
                <w:b/>
                <w:sz w:val="18"/>
                <w:szCs w:val="18"/>
              </w:rPr>
              <w:t xml:space="preserve"> (if known)</w:t>
            </w:r>
            <w:r w:rsidRPr="00D55D1D">
              <w:rPr>
                <w:b/>
                <w:sz w:val="18"/>
                <w:szCs w:val="18"/>
              </w:rPr>
              <w:t>:</w:t>
            </w:r>
          </w:p>
        </w:tc>
        <w:tc>
          <w:tcPr>
            <w:tcW w:w="5670" w:type="dxa"/>
            <w:vMerge w:val="restart"/>
          </w:tcPr>
          <w:p w14:paraId="3003C8F1" w14:textId="77777777" w:rsidR="007F61F9" w:rsidRPr="00D55D1D" w:rsidRDefault="007F61F9" w:rsidP="004C7234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Interpreter required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>Yes</w:t>
            </w:r>
            <w:r w:rsidR="009326AC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57959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59609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1C408D69" w14:textId="77777777" w:rsidR="007F61F9" w:rsidRPr="00D55D1D" w:rsidRDefault="009F5560" w:rsidP="004C723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family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members/partners will not be used as interpreters)</w:t>
            </w:r>
          </w:p>
          <w:p w14:paraId="737DB009" w14:textId="77777777" w:rsidR="007F61F9" w:rsidRDefault="007F61F9" w:rsidP="00E8203A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rFonts w:ascii="Arial" w:hAnsi="Arial" w:cs="Arial"/>
                <w:sz w:val="18"/>
                <w:szCs w:val="18"/>
              </w:rPr>
              <w:t xml:space="preserve">If YES, </w:t>
            </w:r>
            <w:r w:rsidR="009F5560">
              <w:rPr>
                <w:rFonts w:ascii="Arial" w:hAnsi="Arial" w:cs="Arial"/>
                <w:sz w:val="18"/>
                <w:szCs w:val="18"/>
              </w:rPr>
              <w:t>preferred language</w:t>
            </w:r>
            <w:r w:rsidR="00E8203A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37D740A2" w14:textId="77777777" w:rsidR="00E8203A" w:rsidRPr="00D55D1D" w:rsidRDefault="00E8203A" w:rsidP="00E8203A">
            <w:pPr>
              <w:rPr>
                <w:b/>
                <w:sz w:val="18"/>
                <w:szCs w:val="18"/>
              </w:rPr>
            </w:pPr>
          </w:p>
        </w:tc>
      </w:tr>
      <w:tr w:rsidR="005224FD" w14:paraId="0E700439" w14:textId="77777777" w:rsidTr="00B80A11">
        <w:trPr>
          <w:trHeight w:val="246"/>
        </w:trPr>
        <w:tc>
          <w:tcPr>
            <w:tcW w:w="4786" w:type="dxa"/>
          </w:tcPr>
          <w:p w14:paraId="78F0A2A6" w14:textId="77777777" w:rsidR="005224FD" w:rsidRPr="00D55D1D" w:rsidRDefault="005224FD" w:rsidP="004C7234">
            <w:pPr>
              <w:rPr>
                <w:b/>
                <w:sz w:val="18"/>
                <w:szCs w:val="18"/>
              </w:rPr>
            </w:pPr>
            <w:r w:rsidRPr="005224FD">
              <w:rPr>
                <w:rFonts w:cstheme="minorHAnsi"/>
                <w:b/>
                <w:bCs/>
                <w:kern w:val="24"/>
                <w:sz w:val="18"/>
                <w:szCs w:val="18"/>
              </w:rPr>
              <w:t>Ethnicity</w:t>
            </w:r>
            <w:r>
              <w:rPr>
                <w:rFonts w:ascii="Arial" w:hAnsi="Arial" w:cs="Arial"/>
                <w:b/>
                <w:bCs/>
                <w:kern w:val="24"/>
              </w:rPr>
              <w:t>:</w:t>
            </w:r>
            <w:r>
              <w:rPr>
                <w:rFonts w:ascii="Arial" w:hAnsi="Arial" w:cs="Arial"/>
                <w:bCs/>
                <w:kern w:val="24"/>
              </w:rPr>
              <w:t xml:space="preserve"> </w:t>
            </w:r>
            <w:sdt>
              <w:sdtPr>
                <w:rPr>
                  <w:rFonts w:ascii="Arial" w:hAnsi="Arial" w:cs="Arial"/>
                  <w:bCs/>
                  <w:kern w:val="24"/>
                </w:rPr>
                <w:id w:val="-348715530"/>
                <w:showingPlcHdr/>
                <w:dropDownList>
                  <w:listItem w:value="Choose an item."/>
                  <w:listItem w:displayText="Asian - Any Other Asian Background" w:value="Asian - Any Other Asian Background"/>
                  <w:listItem w:displayText="Asian or Asian British - Bangladeshi" w:value="Asian or Asian British - Bangladeshi"/>
                  <w:listItem w:displayText="Asian or Asian British - Indian" w:value="Asian or Asian British - Indian"/>
                  <w:listItem w:displayText="Asian or Asian British - Pakistani" w:value="Asian or Asian British - Pakistani"/>
                  <w:listItem w:displayText="Black - Any Other Black Background" w:value="Black - Any Other Black Background"/>
                  <w:listItem w:displayText="Black or Black British - African" w:value="Black or Black British - African"/>
                  <w:listItem w:displayText="Black or Black British - Caribbean" w:value="Black or Black British - Caribbean"/>
                  <w:listItem w:displayText="Mixed - Any Other Mixed Background" w:value="Mixed - Any Other Mixed Background"/>
                  <w:listItem w:displayText="Mixed - White and Asian" w:value="Mixed - White and Asian"/>
                  <w:listItem w:displayText="Mixed - White and Black African" w:value="Mixed - White and Black African"/>
                  <w:listItem w:displayText="Mixed - White and Black Caribbean" w:value="Mixed - White and Black Caribbean"/>
                  <w:listItem w:displayText="Other - Any Other Ethnic Group" w:value="Other - Any Other Ethnic Group"/>
                  <w:listItem w:displayText="Other - Chinese" w:value="Other - Chinese"/>
                  <w:listItem w:displayText="White - Any Other White Background" w:value="White - Any Other White Background"/>
                  <w:listItem w:displayText="White - British" w:value="White - British"/>
                  <w:listItem w:displayText="White - Irish" w:value="White - Irish"/>
                </w:dropDownList>
              </w:sdtPr>
              <w:sdtEndPr/>
              <w:sdtContent>
                <w:r w:rsidRPr="005224FD">
                  <w:rPr>
                    <w:rStyle w:val="PlaceholderText"/>
                    <w:rFonts w:cstheme="minorHAnsi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5670" w:type="dxa"/>
            <w:vMerge/>
          </w:tcPr>
          <w:p w14:paraId="429CA4EE" w14:textId="77777777" w:rsidR="005224FD" w:rsidRPr="00D55D1D" w:rsidRDefault="005224FD" w:rsidP="004C7234">
            <w:pPr>
              <w:rPr>
                <w:b/>
                <w:sz w:val="18"/>
                <w:szCs w:val="18"/>
              </w:rPr>
            </w:pPr>
          </w:p>
        </w:tc>
      </w:tr>
      <w:tr w:rsidR="005224FD" w14:paraId="60ECE6D6" w14:textId="77777777" w:rsidTr="00B80A11">
        <w:trPr>
          <w:trHeight w:val="246"/>
        </w:trPr>
        <w:tc>
          <w:tcPr>
            <w:tcW w:w="4786" w:type="dxa"/>
          </w:tcPr>
          <w:p w14:paraId="7A5EB64D" w14:textId="77777777" w:rsidR="005224FD" w:rsidRPr="005224FD" w:rsidRDefault="005224FD" w:rsidP="004C7234">
            <w:pPr>
              <w:rPr>
                <w:rFonts w:cstheme="minorHAnsi"/>
                <w:b/>
                <w:sz w:val="18"/>
                <w:szCs w:val="18"/>
              </w:rPr>
            </w:pPr>
            <w:r w:rsidRPr="005224FD">
              <w:rPr>
                <w:rFonts w:cstheme="minorHAnsi"/>
                <w:b/>
                <w:bCs/>
                <w:kern w:val="24"/>
                <w:sz w:val="18"/>
                <w:szCs w:val="18"/>
              </w:rPr>
              <w:t>Preferred title</w:t>
            </w:r>
            <w:r>
              <w:rPr>
                <w:rFonts w:cstheme="minorHAnsi"/>
                <w:b/>
                <w:bCs/>
                <w:kern w:val="24"/>
                <w:sz w:val="18"/>
                <w:szCs w:val="18"/>
              </w:rPr>
              <w:t xml:space="preserve">: </w:t>
            </w:r>
            <w:sdt>
              <w:sdtPr>
                <w:rPr>
                  <w:rFonts w:ascii="Arial" w:hAnsi="Arial" w:cs="Arial"/>
                  <w:bCs/>
                  <w:kern w:val="24"/>
                </w:rPr>
                <w:alias w:val="Title"/>
                <w:tag w:val="title"/>
                <w:id w:val="2105304832"/>
                <w:showingPlcHdr/>
                <w:comboBox>
                  <w:listItem w:value="Choose an item."/>
                  <w:listItem w:displayText="Mrs" w:value="Mrs"/>
                  <w:listItem w:displayText="Miss" w:value="Miss"/>
                  <w:listItem w:displayText=" Ms" w:value=" Ms"/>
                </w:comboBox>
              </w:sdtPr>
              <w:sdtEndPr/>
              <w:sdtContent>
                <w:r w:rsidRPr="005224FD">
                  <w:rPr>
                    <w:rStyle w:val="PlaceholderText"/>
                    <w:rFonts w:cstheme="minorHAnsi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5670" w:type="dxa"/>
            <w:vMerge/>
          </w:tcPr>
          <w:p w14:paraId="1E849FA3" w14:textId="77777777" w:rsidR="005224FD" w:rsidRPr="00D55D1D" w:rsidRDefault="005224FD" w:rsidP="004C7234">
            <w:pPr>
              <w:rPr>
                <w:b/>
                <w:sz w:val="18"/>
                <w:szCs w:val="18"/>
              </w:rPr>
            </w:pPr>
          </w:p>
        </w:tc>
      </w:tr>
      <w:tr w:rsidR="00E8203A" w14:paraId="7055B010" w14:textId="77777777" w:rsidTr="00B80A11">
        <w:trPr>
          <w:trHeight w:val="246"/>
        </w:trPr>
        <w:tc>
          <w:tcPr>
            <w:tcW w:w="4786" w:type="dxa"/>
            <w:vMerge w:val="restart"/>
          </w:tcPr>
          <w:p w14:paraId="7B60898A" w14:textId="77777777" w:rsidR="00E8203A" w:rsidRPr="00D55D1D" w:rsidRDefault="00E8203A" w:rsidP="004C7234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>Mobile Phone</w:t>
            </w:r>
            <w:r w:rsidR="00E95482">
              <w:rPr>
                <w:b/>
                <w:sz w:val="18"/>
                <w:szCs w:val="18"/>
              </w:rPr>
              <w:t>:</w:t>
            </w:r>
          </w:p>
          <w:p w14:paraId="41895F41" w14:textId="77777777" w:rsidR="00E8203A" w:rsidRPr="00D55D1D" w:rsidRDefault="00E8203A" w:rsidP="004C7234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sz w:val="18"/>
                <w:szCs w:val="18"/>
              </w:rPr>
              <w:t xml:space="preserve">Can we call you on this number?   </w:t>
            </w:r>
            <w:r w:rsidR="009326AC">
              <w:rPr>
                <w:rFonts w:ascii="Arial" w:hAnsi="Arial" w:cs="Arial"/>
                <w:sz w:val="18"/>
                <w:szCs w:val="18"/>
              </w:rPr>
              <w:t>Yes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68145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42504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4E181EA6" w14:textId="77777777" w:rsidR="00E8203A" w:rsidRDefault="00E8203A" w:rsidP="007F61F9">
            <w:pPr>
              <w:rPr>
                <w:rFonts w:ascii="Arial" w:hAnsi="Arial" w:cs="Arial"/>
                <w:sz w:val="18"/>
                <w:szCs w:val="18"/>
              </w:rPr>
            </w:pPr>
            <w:r w:rsidRPr="00D55D1D">
              <w:rPr>
                <w:rFonts w:ascii="Arial" w:hAnsi="Arial" w:cs="Arial"/>
                <w:sz w:val="18"/>
                <w:szCs w:val="18"/>
              </w:rPr>
              <w:t>If not, please provide an alternative contact number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0E5C9E93" w14:textId="77777777" w:rsidR="00E8203A" w:rsidRDefault="00E8203A" w:rsidP="007F61F9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3C1FD5" w14:textId="77777777" w:rsidR="00E8203A" w:rsidRPr="00D55D1D" w:rsidRDefault="00E8203A" w:rsidP="007F61F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vMerge/>
          </w:tcPr>
          <w:p w14:paraId="279DEB39" w14:textId="77777777" w:rsidR="00E8203A" w:rsidRPr="00D55D1D" w:rsidRDefault="00E8203A" w:rsidP="007F61F9">
            <w:pPr>
              <w:rPr>
                <w:b/>
                <w:sz w:val="18"/>
                <w:szCs w:val="18"/>
              </w:rPr>
            </w:pPr>
          </w:p>
        </w:tc>
      </w:tr>
      <w:tr w:rsidR="00E8203A" w14:paraId="6B87B85B" w14:textId="77777777" w:rsidTr="00B80A11">
        <w:trPr>
          <w:trHeight w:val="233"/>
        </w:trPr>
        <w:tc>
          <w:tcPr>
            <w:tcW w:w="4786" w:type="dxa"/>
            <w:vMerge/>
          </w:tcPr>
          <w:p w14:paraId="22504528" w14:textId="77777777" w:rsidR="00E8203A" w:rsidRPr="00D55D1D" w:rsidRDefault="00E8203A" w:rsidP="004C7234">
            <w:pPr>
              <w:rPr>
                <w:b/>
                <w:sz w:val="18"/>
                <w:szCs w:val="18"/>
              </w:rPr>
            </w:pPr>
          </w:p>
        </w:tc>
        <w:tc>
          <w:tcPr>
            <w:tcW w:w="5670" w:type="dxa"/>
          </w:tcPr>
          <w:p w14:paraId="7C79E65F" w14:textId="0836D393" w:rsidR="00E8203A" w:rsidRPr="00D55D1D" w:rsidRDefault="00E8203A" w:rsidP="00576AF2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 xml:space="preserve">Sight </w:t>
            </w:r>
            <w:r w:rsidR="00576AF2">
              <w:rPr>
                <w:b/>
                <w:sz w:val="18"/>
                <w:szCs w:val="18"/>
              </w:rPr>
              <w:t>Problems</w:t>
            </w:r>
            <w:r w:rsidRPr="00D55D1D">
              <w:rPr>
                <w:b/>
                <w:sz w:val="18"/>
                <w:szCs w:val="18"/>
              </w:rPr>
              <w:t>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001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2553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9F5560" w14:paraId="04115BFF" w14:textId="77777777" w:rsidTr="00B80A11">
        <w:trPr>
          <w:trHeight w:val="502"/>
        </w:trPr>
        <w:tc>
          <w:tcPr>
            <w:tcW w:w="4786" w:type="dxa"/>
          </w:tcPr>
          <w:p w14:paraId="50B85FFC" w14:textId="77777777" w:rsidR="009F5560" w:rsidRDefault="009F5560" w:rsidP="005C2D3E">
            <w:pPr>
              <w:tabs>
                <w:tab w:val="left" w:pos="4192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Email:</w:t>
            </w:r>
            <w:r>
              <w:rPr>
                <w:b/>
                <w:sz w:val="18"/>
                <w:szCs w:val="18"/>
              </w:rPr>
              <w:tab/>
            </w:r>
          </w:p>
          <w:p w14:paraId="4C473A29" w14:textId="77777777" w:rsidR="009F5560" w:rsidRPr="002A09DB" w:rsidRDefault="009F5560" w:rsidP="002A09D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an we email you on this address?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5101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86055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80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5670" w:type="dxa"/>
          </w:tcPr>
          <w:p w14:paraId="638F1B26" w14:textId="3A5F737D" w:rsidR="009F5560" w:rsidRPr="00D55D1D" w:rsidRDefault="009F5560" w:rsidP="00576AF2">
            <w:pPr>
              <w:rPr>
                <w:b/>
                <w:sz w:val="18"/>
                <w:szCs w:val="18"/>
              </w:rPr>
            </w:pPr>
            <w:r w:rsidRPr="00D55D1D">
              <w:rPr>
                <w:b/>
                <w:sz w:val="18"/>
                <w:szCs w:val="18"/>
              </w:rPr>
              <w:t xml:space="preserve">Hearing </w:t>
            </w:r>
            <w:r w:rsidR="00576AF2">
              <w:rPr>
                <w:b/>
                <w:sz w:val="18"/>
                <w:szCs w:val="18"/>
              </w:rPr>
              <w:t>loss</w:t>
            </w:r>
            <w:r w:rsidRPr="00D55D1D">
              <w:rPr>
                <w:b/>
                <w:sz w:val="18"/>
                <w:szCs w:val="18"/>
              </w:rPr>
              <w:t>:</w:t>
            </w:r>
            <w:r w:rsidRPr="00D55D1D">
              <w:rPr>
                <w:sz w:val="18"/>
                <w:szCs w:val="18"/>
              </w:rPr>
              <w:t xml:space="preserve"> 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9428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5485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A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2902FB49" w14:textId="1925ECD3" w:rsidR="004C7234" w:rsidRDefault="005F0C7F" w:rsidP="000C3D7D">
      <w:pPr>
        <w:rPr>
          <w:b/>
          <w:sz w:val="32"/>
        </w:rPr>
      </w:pPr>
      <w:r>
        <w:rPr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87DF056" wp14:editId="1714CB39">
                <wp:simplePos x="0" y="0"/>
                <wp:positionH relativeFrom="column">
                  <wp:posOffset>-12700</wp:posOffset>
                </wp:positionH>
                <wp:positionV relativeFrom="paragraph">
                  <wp:posOffset>2523490</wp:posOffset>
                </wp:positionV>
                <wp:extent cx="3956050" cy="6350"/>
                <wp:effectExtent l="0" t="0" r="2540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560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D5831D" id="Straight Connector 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pt,198.7pt" to="310.5pt,199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&#13;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3449"/>
        <w:gridCol w:w="2896"/>
        <w:gridCol w:w="4111"/>
      </w:tblGrid>
      <w:tr w:rsidR="006346E1" w14:paraId="785A7FD0" w14:textId="77777777" w:rsidTr="00084283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14:paraId="726EFB74" w14:textId="77777777" w:rsidR="00B676A8" w:rsidRPr="00AC4F40" w:rsidRDefault="00B676A8" w:rsidP="00AC4F40">
            <w:pPr>
              <w:jc w:val="center"/>
            </w:pPr>
            <w:r w:rsidRPr="00AC4F40">
              <w:rPr>
                <w:b/>
              </w:rPr>
              <w:t>Clinical Information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14:paraId="26B18C79" w14:textId="77777777" w:rsidR="00B676A8" w:rsidRPr="00AC4F40" w:rsidRDefault="00B676A8" w:rsidP="00AC4F40">
            <w:pPr>
              <w:jc w:val="center"/>
              <w:rPr>
                <w:b/>
              </w:rPr>
            </w:pPr>
          </w:p>
        </w:tc>
        <w:tc>
          <w:tcPr>
            <w:tcW w:w="4111" w:type="dxa"/>
            <w:shd w:val="clear" w:color="auto" w:fill="DEEAF6" w:themeFill="accent1" w:themeFillTint="33"/>
          </w:tcPr>
          <w:p w14:paraId="0466D733" w14:textId="77777777" w:rsidR="00B676A8" w:rsidRPr="00AC4F40" w:rsidRDefault="00B676A8" w:rsidP="00AC4F40">
            <w:pPr>
              <w:jc w:val="center"/>
              <w:rPr>
                <w:b/>
              </w:rPr>
            </w:pPr>
            <w:r w:rsidRPr="00AC4F40">
              <w:rPr>
                <w:b/>
              </w:rPr>
              <w:t>Current Medical Condition</w:t>
            </w:r>
          </w:p>
        </w:tc>
      </w:tr>
      <w:tr w:rsidR="00186878" w14:paraId="494AB9F4" w14:textId="77777777" w:rsidTr="00084283">
        <w:trPr>
          <w:trHeight w:val="261"/>
        </w:trPr>
        <w:tc>
          <w:tcPr>
            <w:tcW w:w="3449" w:type="dxa"/>
          </w:tcPr>
          <w:p w14:paraId="42E648EC" w14:textId="77777777" w:rsidR="00B676A8" w:rsidRDefault="00B676A8" w:rsidP="00D55D1D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rt date of Last Menstrual Period (LMP):</w:t>
            </w:r>
          </w:p>
          <w:p w14:paraId="1788510A" w14:textId="77777777" w:rsidR="00B676A8" w:rsidRPr="00D55D1D" w:rsidRDefault="00B676A8" w:rsidP="00E95482">
            <w:pPr>
              <w:jc w:val="both"/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(</w:t>
            </w:r>
            <w:proofErr w:type="gramStart"/>
            <w:r>
              <w:rPr>
                <w:sz w:val="14"/>
                <w:szCs w:val="18"/>
              </w:rPr>
              <w:t>approximately</w:t>
            </w:r>
            <w:proofErr w:type="gramEnd"/>
            <w:r>
              <w:rPr>
                <w:sz w:val="14"/>
                <w:szCs w:val="18"/>
              </w:rPr>
              <w:t xml:space="preserve"> if unsure)</w:t>
            </w:r>
          </w:p>
        </w:tc>
        <w:tc>
          <w:tcPr>
            <w:tcW w:w="2896" w:type="dxa"/>
          </w:tcPr>
          <w:p w14:paraId="6399B529" w14:textId="77777777" w:rsidR="00B676A8" w:rsidRPr="00D63E6C" w:rsidRDefault="00E43DBC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sz w:val="14"/>
                  <w:szCs w:val="18"/>
                </w:rPr>
                <w:id w:val="-1028782594"/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E95482" w:rsidRPr="00207170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111" w:type="dxa"/>
            <w:vMerge w:val="restart"/>
          </w:tcPr>
          <w:p w14:paraId="1AC7DF81" w14:textId="77777777" w:rsidR="00B676A8" w:rsidRDefault="00B676A8" w:rsidP="00D63E6C">
            <w:pPr>
              <w:rPr>
                <w:b/>
                <w:sz w:val="18"/>
                <w:szCs w:val="18"/>
              </w:rPr>
            </w:pPr>
            <w:r w:rsidRPr="00D63E6C">
              <w:rPr>
                <w:b/>
                <w:sz w:val="18"/>
                <w:szCs w:val="18"/>
              </w:rPr>
              <w:t>Do you have any of the following conditions</w:t>
            </w:r>
            <w:r>
              <w:rPr>
                <w:b/>
                <w:sz w:val="18"/>
                <w:szCs w:val="18"/>
              </w:rPr>
              <w:t xml:space="preserve"> (please tick)</w:t>
            </w:r>
            <w:r w:rsidRPr="00D63E6C">
              <w:rPr>
                <w:b/>
                <w:sz w:val="18"/>
                <w:szCs w:val="18"/>
              </w:rPr>
              <w:t>:</w:t>
            </w:r>
          </w:p>
          <w:p w14:paraId="00D62A24" w14:textId="77777777" w:rsidR="00B676A8" w:rsidRDefault="00B676A8" w:rsidP="00D63E6C">
            <w:pPr>
              <w:rPr>
                <w:b/>
                <w:sz w:val="18"/>
                <w:szCs w:val="18"/>
              </w:rPr>
            </w:pPr>
          </w:p>
          <w:p w14:paraId="331B4520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Diabetes 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83598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761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3837B03F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High blood pressure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 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6666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999225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4B713B23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Heart </w:t>
            </w:r>
            <w:proofErr w:type="gramStart"/>
            <w:r w:rsidRPr="005D2706">
              <w:rPr>
                <w:b/>
                <w:sz w:val="18"/>
                <w:szCs w:val="18"/>
              </w:rPr>
              <w:t xml:space="preserve">Condition  </w:t>
            </w:r>
            <w:r w:rsidRPr="005D2706">
              <w:rPr>
                <w:rFonts w:ascii="Arial" w:hAnsi="Arial" w:cs="Arial"/>
                <w:sz w:val="18"/>
                <w:szCs w:val="18"/>
              </w:rPr>
              <w:t>Yes</w:t>
            </w:r>
            <w:proofErr w:type="gramEnd"/>
            <w:r w:rsidRPr="005D2706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50404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12599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51F69291" w14:textId="77777777" w:rsidR="00B676A8" w:rsidRPr="005D2706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5D2706">
              <w:rPr>
                <w:b/>
                <w:sz w:val="18"/>
                <w:szCs w:val="18"/>
              </w:rPr>
              <w:t xml:space="preserve">Epilepsy 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 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15911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5D2706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2011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7B61B13E" w14:textId="77777777" w:rsidR="00B676A8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ickle cell disease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473144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D2706">
              <w:rPr>
                <w:rFonts w:ascii="Arial" w:hAnsi="Arial" w:cs="Arial"/>
                <w:sz w:val="18"/>
                <w:szCs w:val="18"/>
              </w:rPr>
              <w:t xml:space="preserve">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3884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DD99F4B" w14:textId="77777777" w:rsidR="00B676A8" w:rsidRPr="0096282C" w:rsidRDefault="00B676A8" w:rsidP="005D270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re you a sickle cell</w:t>
            </w:r>
            <w:r w:rsidRPr="009326AC">
              <w:rPr>
                <w:rFonts w:cstheme="minorHAnsi"/>
                <w:b/>
                <w:sz w:val="18"/>
                <w:szCs w:val="18"/>
              </w:rPr>
              <w:t xml:space="preserve"> </w:t>
            </w:r>
            <w:proofErr w:type="gramStart"/>
            <w:r w:rsidRPr="009326AC">
              <w:rPr>
                <w:rFonts w:cstheme="minorHAnsi"/>
                <w:b/>
                <w:sz w:val="18"/>
                <w:szCs w:val="18"/>
              </w:rPr>
              <w:t>carrier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87B27">
              <w:rPr>
                <w:rFonts w:ascii="Arial" w:hAnsi="Arial" w:cs="Arial"/>
                <w:sz w:val="18"/>
                <w:szCs w:val="18"/>
              </w:rPr>
              <w:t>Yes</w:t>
            </w:r>
            <w:proofErr w:type="gramEnd"/>
            <w:r w:rsidRPr="00C87B27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6169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6535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50C0DF2E" w14:textId="77777777" w:rsidR="00B676A8" w:rsidRPr="009326AC" w:rsidRDefault="00B676A8" w:rsidP="009326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87B27">
              <w:rPr>
                <w:b/>
                <w:sz w:val="18"/>
                <w:szCs w:val="18"/>
              </w:rPr>
              <w:t xml:space="preserve">Thalassaemia </w:t>
            </w:r>
            <w:r w:rsidRPr="00C87B27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1283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04785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87B27">
              <w:rPr>
                <w:rFonts w:ascii="Arial" w:hAnsi="Arial" w:cs="Arial"/>
              </w:rPr>
              <w:t xml:space="preserve">  </w:t>
            </w:r>
          </w:p>
          <w:p w14:paraId="123EC6F3" w14:textId="77777777" w:rsidR="00B676A8" w:rsidRPr="009326AC" w:rsidRDefault="00B676A8" w:rsidP="009326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9326AC">
              <w:rPr>
                <w:rFonts w:cstheme="minorHAnsi"/>
                <w:b/>
                <w:sz w:val="18"/>
                <w:szCs w:val="18"/>
              </w:rPr>
              <w:t>Are you a</w:t>
            </w:r>
            <w:r>
              <w:rPr>
                <w:rFonts w:cstheme="minorHAnsi"/>
                <w:b/>
                <w:sz w:val="18"/>
                <w:szCs w:val="18"/>
              </w:rPr>
              <w:t xml:space="preserve"> thalassaemia</w:t>
            </w:r>
            <w:r w:rsidRPr="009326AC">
              <w:rPr>
                <w:rFonts w:cstheme="minorHAnsi"/>
                <w:b/>
                <w:sz w:val="18"/>
                <w:szCs w:val="18"/>
              </w:rPr>
              <w:t xml:space="preserve"> carrier</w:t>
            </w:r>
            <w:r w:rsidRPr="009326AC">
              <w:rPr>
                <w:rFonts w:ascii="Arial" w:hAnsi="Arial" w:cs="Arial"/>
              </w:rPr>
              <w:t xml:space="preserve"> </w:t>
            </w:r>
            <w:r w:rsidRPr="009326AC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651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9326AC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51811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0D630696" w14:textId="77777777" w:rsidR="00B676A8" w:rsidRPr="009326AC" w:rsidRDefault="00B676A8" w:rsidP="00877E69">
            <w:pPr>
              <w:pStyle w:val="ListParagraph"/>
              <w:numPr>
                <w:ilvl w:val="0"/>
                <w:numId w:val="1"/>
              </w:numPr>
              <w:rPr>
                <w:b/>
                <w:sz w:val="18"/>
                <w:szCs w:val="18"/>
              </w:rPr>
            </w:pPr>
            <w:r w:rsidRPr="009326AC">
              <w:rPr>
                <w:b/>
                <w:sz w:val="18"/>
                <w:szCs w:val="18"/>
              </w:rPr>
              <w:t xml:space="preserve">Other </w:t>
            </w:r>
            <w:r w:rsidRPr="009326AC">
              <w:rPr>
                <w:sz w:val="18"/>
                <w:szCs w:val="18"/>
              </w:rPr>
              <w:t>(Please specify)</w:t>
            </w:r>
            <w:r w:rsidRPr="009326AC">
              <w:rPr>
                <w:b/>
                <w:sz w:val="18"/>
                <w:szCs w:val="18"/>
              </w:rPr>
              <w:t xml:space="preserve">: </w:t>
            </w:r>
          </w:p>
          <w:sdt>
            <w:sdtPr>
              <w:rPr>
                <w:b/>
                <w:sz w:val="18"/>
                <w:szCs w:val="18"/>
              </w:rPr>
              <w:id w:val="-1619678170"/>
              <w:showingPlcHdr/>
            </w:sdtPr>
            <w:sdtEndPr/>
            <w:sdtContent>
              <w:p w14:paraId="2B0065B6" w14:textId="77777777" w:rsidR="00B676A8" w:rsidRPr="00213C08" w:rsidRDefault="00B676A8" w:rsidP="00C523F7">
                <w:pPr>
                  <w:pStyle w:val="ListParagraph"/>
                  <w:rPr>
                    <w:b/>
                    <w:sz w:val="18"/>
                    <w:szCs w:val="18"/>
                  </w:rPr>
                </w:pPr>
                <w:r w:rsidRPr="0020717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186878" w14:paraId="2EB93370" w14:textId="77777777" w:rsidTr="00084283">
        <w:trPr>
          <w:trHeight w:val="418"/>
        </w:trPr>
        <w:tc>
          <w:tcPr>
            <w:tcW w:w="3449" w:type="dxa"/>
          </w:tcPr>
          <w:p w14:paraId="52CCA061" w14:textId="77777777" w:rsidR="00B676A8" w:rsidRPr="00E95482" w:rsidRDefault="00B676A8" w:rsidP="00E95482">
            <w:pPr>
              <w:spacing w:before="60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>Number of previous deliveries/ births:</w:t>
            </w:r>
            <w:r>
              <w:rPr>
                <w:rFonts w:ascii="Arial" w:hAnsi="Arial" w:cs="Arial"/>
                <w:kern w:val="24"/>
              </w:rPr>
              <w:t xml:space="preserve"> </w:t>
            </w:r>
          </w:p>
        </w:tc>
        <w:tc>
          <w:tcPr>
            <w:tcW w:w="2896" w:type="dxa"/>
          </w:tcPr>
          <w:p w14:paraId="0F3181CF" w14:textId="77777777" w:rsidR="00B676A8" w:rsidRPr="00D63E6C" w:rsidRDefault="00E43DBC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kern w:val="24"/>
                  <w:sz w:val="18"/>
                  <w:szCs w:val="18"/>
                </w:rPr>
                <w:id w:val="510113362"/>
                <w:showingPlcHdr/>
              </w:sdtPr>
              <w:sdtEndPr/>
              <w:sdtContent>
                <w:r w:rsidR="00E95482" w:rsidRPr="00BA3432">
                  <w:rPr>
                    <w:rStyle w:val="PlaceholderText"/>
                    <w:rFonts w:cstheme="minorHAnsi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4111" w:type="dxa"/>
            <w:vMerge/>
          </w:tcPr>
          <w:p w14:paraId="794D8A22" w14:textId="77777777" w:rsidR="00B676A8" w:rsidRPr="00D63E6C" w:rsidRDefault="00B676A8" w:rsidP="00D63E6C">
            <w:pPr>
              <w:rPr>
                <w:b/>
                <w:sz w:val="18"/>
                <w:szCs w:val="18"/>
              </w:rPr>
            </w:pPr>
          </w:p>
        </w:tc>
      </w:tr>
      <w:tr w:rsidR="00186878" w14:paraId="3F2C5293" w14:textId="77777777" w:rsidTr="00084283">
        <w:trPr>
          <w:trHeight w:val="261"/>
        </w:trPr>
        <w:tc>
          <w:tcPr>
            <w:tcW w:w="3449" w:type="dxa"/>
          </w:tcPr>
          <w:p w14:paraId="11F7178C" w14:textId="77777777" w:rsidR="00B676A8" w:rsidRPr="00BA3432" w:rsidRDefault="00B676A8" w:rsidP="00E95482">
            <w:pPr>
              <w:spacing w:before="60"/>
              <w:rPr>
                <w:rFonts w:cstheme="minorHAnsi"/>
                <w:b/>
                <w:sz w:val="18"/>
                <w:szCs w:val="18"/>
              </w:rPr>
            </w:pPr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 xml:space="preserve">Reasons if </w:t>
            </w:r>
            <w:proofErr w:type="gramStart"/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>Booking</w:t>
            </w:r>
            <w:proofErr w:type="gramEnd"/>
            <w:r w:rsidRPr="00BA3432">
              <w:rPr>
                <w:rFonts w:cstheme="minorHAnsi"/>
                <w:b/>
                <w:kern w:val="24"/>
                <w:sz w:val="18"/>
                <w:szCs w:val="18"/>
              </w:rPr>
              <w:t xml:space="preserve"> after 12 weeks pregnant:</w:t>
            </w:r>
            <w:r>
              <w:rPr>
                <w:rFonts w:ascii="Arial" w:hAnsi="Arial" w:cs="Arial"/>
                <w:kern w:val="24"/>
              </w:rPr>
              <w:t xml:space="preserve"> </w:t>
            </w:r>
          </w:p>
        </w:tc>
        <w:tc>
          <w:tcPr>
            <w:tcW w:w="2896" w:type="dxa"/>
          </w:tcPr>
          <w:p w14:paraId="4F4F10C1" w14:textId="77777777" w:rsidR="00B676A8" w:rsidRPr="00D63E6C" w:rsidRDefault="00E43DBC" w:rsidP="00D63E6C">
            <w:pPr>
              <w:rPr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kern w:val="24"/>
                </w:rPr>
                <w:id w:val="-861745575"/>
                <w:showingPlcHdr/>
              </w:sdtPr>
              <w:sdtEndPr/>
              <w:sdtContent>
                <w:r w:rsidR="00E95482" w:rsidRPr="00BA3432">
                  <w:rPr>
                    <w:rStyle w:val="PlaceholderText"/>
                    <w:rFonts w:cstheme="minorHAnsi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4111" w:type="dxa"/>
            <w:vMerge/>
          </w:tcPr>
          <w:p w14:paraId="27428D1D" w14:textId="77777777" w:rsidR="00B676A8" w:rsidRPr="00D63E6C" w:rsidRDefault="00B676A8" w:rsidP="00D63E6C">
            <w:pPr>
              <w:rPr>
                <w:b/>
                <w:sz w:val="18"/>
                <w:szCs w:val="18"/>
              </w:rPr>
            </w:pPr>
          </w:p>
        </w:tc>
      </w:tr>
      <w:tr w:rsidR="00186878" w14:paraId="43E57F08" w14:textId="77777777" w:rsidTr="00084283">
        <w:trPr>
          <w:trHeight w:val="292"/>
        </w:trPr>
        <w:tc>
          <w:tcPr>
            <w:tcW w:w="3449" w:type="dxa"/>
          </w:tcPr>
          <w:p w14:paraId="22689E5B" w14:textId="77777777" w:rsidR="00B676A8" w:rsidRPr="00D55D1D" w:rsidRDefault="00E95482" w:rsidP="008F3EC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ave</w:t>
            </w:r>
            <w:r w:rsidR="00B676A8">
              <w:rPr>
                <w:b/>
                <w:sz w:val="18"/>
                <w:szCs w:val="18"/>
              </w:rPr>
              <w:t xml:space="preserve"> you ha</w:t>
            </w:r>
            <w:r>
              <w:rPr>
                <w:b/>
                <w:sz w:val="18"/>
                <w:szCs w:val="18"/>
              </w:rPr>
              <w:t>d</w:t>
            </w:r>
            <w:r w:rsidR="00B676A8">
              <w:rPr>
                <w:b/>
                <w:sz w:val="18"/>
                <w:szCs w:val="18"/>
              </w:rPr>
              <w:t xml:space="preserve"> any pregnancies in the past? </w:t>
            </w:r>
            <w:r w:rsidR="00B676A8"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56230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76A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B676A8"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204196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76A8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228FD171" w14:textId="77777777" w:rsidR="00B676A8" w:rsidRDefault="00B676A8" w:rsidP="008F3ECB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If YES, how many? </w:t>
            </w:r>
          </w:p>
          <w:p w14:paraId="0262A15D" w14:textId="77777777" w:rsidR="00B676A8" w:rsidRDefault="00B676A8" w:rsidP="008F3ECB">
            <w:pPr>
              <w:jc w:val="both"/>
              <w:rPr>
                <w:b/>
                <w:sz w:val="18"/>
                <w:szCs w:val="18"/>
              </w:rPr>
            </w:pPr>
          </w:p>
          <w:p w14:paraId="1CD520F0" w14:textId="77777777" w:rsidR="00B676A8" w:rsidRPr="00D55D1D" w:rsidRDefault="00B676A8" w:rsidP="008F3ECB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14:paraId="375D5ADA" w14:textId="77777777" w:rsidR="00B676A8" w:rsidRDefault="00E43DBC" w:rsidP="00D55D1D">
            <w:pPr>
              <w:jc w:val="center"/>
              <w:rPr>
                <w:b/>
                <w:sz w:val="32"/>
              </w:rPr>
            </w:pPr>
            <w:sdt>
              <w:sdtPr>
                <w:rPr>
                  <w:b/>
                  <w:sz w:val="18"/>
                  <w:szCs w:val="18"/>
                </w:rPr>
                <w:id w:val="-279105958"/>
                <w:showingPlcHdr/>
              </w:sdtPr>
              <w:sdtEndPr/>
              <w:sdtContent>
                <w:r w:rsidR="00E95482"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11" w:type="dxa"/>
            <w:vMerge/>
          </w:tcPr>
          <w:p w14:paraId="13732880" w14:textId="77777777" w:rsidR="00B676A8" w:rsidRDefault="00B676A8" w:rsidP="00D55D1D">
            <w:pPr>
              <w:jc w:val="center"/>
              <w:rPr>
                <w:b/>
                <w:sz w:val="32"/>
              </w:rPr>
            </w:pPr>
          </w:p>
        </w:tc>
      </w:tr>
      <w:tr w:rsidR="00186878" w14:paraId="4F0FD07D" w14:textId="77777777" w:rsidTr="00084283">
        <w:trPr>
          <w:trHeight w:val="292"/>
        </w:trPr>
        <w:tc>
          <w:tcPr>
            <w:tcW w:w="3449" w:type="dxa"/>
          </w:tcPr>
          <w:p w14:paraId="56472927" w14:textId="384CAEFB" w:rsidR="00B676A8" w:rsidRPr="00D55D1D" w:rsidRDefault="00B676A8" w:rsidP="00D55D1D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How many </w:t>
            </w:r>
            <w:r w:rsidR="00E95482">
              <w:rPr>
                <w:b/>
                <w:sz w:val="18"/>
                <w:szCs w:val="18"/>
              </w:rPr>
              <w:t xml:space="preserve">living </w:t>
            </w:r>
            <w:r>
              <w:rPr>
                <w:b/>
                <w:sz w:val="18"/>
                <w:szCs w:val="18"/>
              </w:rPr>
              <w:t>children do you have</w:t>
            </w:r>
            <w:r w:rsidR="00E95482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2896" w:type="dxa"/>
          </w:tcPr>
          <w:p w14:paraId="03028F71" w14:textId="5E6B89E1" w:rsidR="00B676A8" w:rsidRDefault="00B676A8" w:rsidP="00CF0BAE">
            <w:pPr>
              <w:rPr>
                <w:b/>
                <w:sz w:val="32"/>
              </w:rPr>
            </w:pPr>
          </w:p>
        </w:tc>
        <w:tc>
          <w:tcPr>
            <w:tcW w:w="4111" w:type="dxa"/>
            <w:vMerge/>
          </w:tcPr>
          <w:p w14:paraId="1445A677" w14:textId="77777777" w:rsidR="00B676A8" w:rsidRDefault="00B676A8" w:rsidP="00D55D1D">
            <w:pPr>
              <w:jc w:val="center"/>
              <w:rPr>
                <w:b/>
                <w:sz w:val="32"/>
              </w:rPr>
            </w:pPr>
          </w:p>
        </w:tc>
      </w:tr>
      <w:tr w:rsidR="006346E1" w:rsidRPr="00213C08" w14:paraId="54CC1B0E" w14:textId="77777777" w:rsidTr="00084283">
        <w:trPr>
          <w:trHeight w:val="470"/>
        </w:trPr>
        <w:tc>
          <w:tcPr>
            <w:tcW w:w="3449" w:type="dxa"/>
          </w:tcPr>
          <w:p w14:paraId="2CBE312A" w14:textId="1D88BD63" w:rsidR="00B676A8" w:rsidRDefault="00B676A8" w:rsidP="00AB2B8E">
            <w:pPr>
              <w:rPr>
                <w:rFonts w:ascii="Arial" w:hAnsi="Arial" w:cs="Arial"/>
                <w:sz w:val="18"/>
                <w:szCs w:val="18"/>
              </w:rPr>
            </w:pPr>
            <w:r w:rsidRPr="00213C08">
              <w:rPr>
                <w:b/>
                <w:sz w:val="18"/>
                <w:szCs w:val="18"/>
              </w:rPr>
              <w:t xml:space="preserve">Do you smoke? </w:t>
            </w:r>
          </w:p>
          <w:p w14:paraId="6B0CF1C0" w14:textId="0B5B284F" w:rsidR="005F0C7F" w:rsidRPr="00E66EB9" w:rsidRDefault="00B676A8" w:rsidP="009326AC">
            <w:pPr>
              <w:rPr>
                <w:rFonts w:cstheme="minorHAnsi"/>
                <w:b/>
                <w:color w:val="FF0000"/>
                <w:sz w:val="18"/>
                <w:szCs w:val="18"/>
              </w:rPr>
            </w:pPr>
            <w:r w:rsidRPr="00E66EB9">
              <w:rPr>
                <w:rFonts w:cstheme="minorHAnsi"/>
                <w:b/>
                <w:sz w:val="18"/>
                <w:szCs w:val="18"/>
              </w:rPr>
              <w:t>Are you or your partner currently taking non prescribed drug/ substances?</w:t>
            </w:r>
            <w:r w:rsidRPr="00E66EB9">
              <w:rPr>
                <w:b/>
                <w:sz w:val="18"/>
                <w:szCs w:val="18"/>
              </w:rPr>
              <w:t xml:space="preserve"> </w:t>
            </w:r>
            <w:r w:rsidR="00CF0BAE" w:rsidRPr="00E66EB9">
              <w:rPr>
                <w:b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7EF9B041" wp14:editId="7AE32595">
                      <wp:simplePos x="0" y="0"/>
                      <wp:positionH relativeFrom="margin">
                        <wp:posOffset>-71755</wp:posOffset>
                      </wp:positionH>
                      <wp:positionV relativeFrom="paragraph">
                        <wp:posOffset>635</wp:posOffset>
                      </wp:positionV>
                      <wp:extent cx="3930650" cy="6350"/>
                      <wp:effectExtent l="0" t="0" r="31750" b="317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930650" cy="6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6300FC" id="Straight Connector 5" o:spid="_x0000_s1026" style="position:absolute;flip:y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65pt,.05pt" to="303.85pt,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" strokecolor="black [3200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="00CF0BAE" w:rsidRPr="00E66EB9">
              <w:rPr>
                <w:rFonts w:cstheme="minorHAnsi"/>
                <w:b/>
                <w:sz w:val="18"/>
                <w:szCs w:val="18"/>
              </w:rPr>
              <w:t xml:space="preserve">Have you, your partner or one of your </w:t>
            </w:r>
            <w:r w:rsidRPr="00E66EB9">
              <w:rPr>
                <w:rFonts w:cstheme="minorHAnsi"/>
                <w:b/>
                <w:sz w:val="18"/>
                <w:szCs w:val="18"/>
              </w:rPr>
              <w:t>children ever had a social worker?</w:t>
            </w:r>
          </w:p>
          <w:p w14:paraId="0323C618" w14:textId="73622304" w:rsidR="00B676A8" w:rsidRPr="00AB2B8E" w:rsidRDefault="00B676A8" w:rsidP="005F0C7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14:paraId="0E733B9F" w14:textId="12607D7F" w:rsidR="005F0C7F" w:rsidRDefault="005F0C7F" w:rsidP="00213C08">
            <w:pPr>
              <w:jc w:val="center"/>
              <w:rPr>
                <w:b/>
                <w:sz w:val="24"/>
                <w:szCs w:val="24"/>
              </w:rPr>
            </w:pPr>
            <w:r w:rsidRPr="00213C08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765726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213C08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30881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1ABB3985" w14:textId="70E22C57" w:rsidR="005F0C7F" w:rsidRDefault="005F0C7F" w:rsidP="005F0C7F">
            <w:pPr>
              <w:ind w:firstLine="720"/>
              <w:rPr>
                <w:sz w:val="24"/>
                <w:szCs w:val="24"/>
              </w:rPr>
            </w:pPr>
            <w:r w:rsidRPr="00213C08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77083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213C08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886365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2FCBFD58" w14:textId="5F34E567" w:rsidR="005F0C7F" w:rsidRDefault="005F0C7F" w:rsidP="005F0C7F">
            <w:pPr>
              <w:rPr>
                <w:sz w:val="24"/>
                <w:szCs w:val="24"/>
              </w:rPr>
            </w:pPr>
          </w:p>
          <w:p w14:paraId="0B517FF5" w14:textId="50A67DD2" w:rsidR="005F0C7F" w:rsidRDefault="005F0C7F" w:rsidP="005F0C7F">
            <w:pPr>
              <w:rPr>
                <w:sz w:val="24"/>
                <w:szCs w:val="24"/>
              </w:rPr>
            </w:pPr>
          </w:p>
          <w:p w14:paraId="1E35B463" w14:textId="19705078" w:rsidR="00B676A8" w:rsidRPr="00CF0BAE" w:rsidRDefault="005F0C7F" w:rsidP="005F0C7F">
            <w:pPr>
              <w:rPr>
                <w:sz w:val="24"/>
                <w:szCs w:val="24"/>
              </w:rPr>
            </w:pPr>
            <w:r w:rsidRPr="00CF0BAE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323659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0BA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CF0BAE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2237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0BA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111" w:type="dxa"/>
            <w:vMerge/>
            <w:shd w:val="clear" w:color="auto" w:fill="DEEAF6" w:themeFill="accent1" w:themeFillTint="33"/>
          </w:tcPr>
          <w:p w14:paraId="75C2FF61" w14:textId="77777777" w:rsidR="00B676A8" w:rsidRPr="00213C08" w:rsidRDefault="00B676A8" w:rsidP="00213C08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B676A8" w:rsidRPr="00213C08" w14:paraId="5F231CA8" w14:textId="77777777" w:rsidTr="00186878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14:paraId="3536DACD" w14:textId="77777777" w:rsidR="00B676A8" w:rsidRPr="00AC4F40" w:rsidRDefault="00B676A8" w:rsidP="00AC4F40">
            <w:pPr>
              <w:jc w:val="center"/>
              <w:rPr>
                <w:b/>
              </w:rPr>
            </w:pPr>
          </w:p>
        </w:tc>
        <w:tc>
          <w:tcPr>
            <w:tcW w:w="7007" w:type="dxa"/>
            <w:gridSpan w:val="2"/>
            <w:shd w:val="clear" w:color="auto" w:fill="DEEAF6" w:themeFill="accent1" w:themeFillTint="33"/>
          </w:tcPr>
          <w:p w14:paraId="1474C7D6" w14:textId="77777777" w:rsidR="00B676A8" w:rsidRPr="00AC4F40" w:rsidRDefault="00B676A8" w:rsidP="00AC4F40">
            <w:pPr>
              <w:jc w:val="center"/>
              <w:rPr>
                <w:b/>
              </w:rPr>
            </w:pPr>
            <w:r w:rsidRPr="00AC4F40">
              <w:rPr>
                <w:b/>
              </w:rPr>
              <w:t>Current Medications</w:t>
            </w:r>
          </w:p>
        </w:tc>
      </w:tr>
      <w:tr w:rsidR="00B676A8" w:rsidRPr="00213C08" w14:paraId="382C4E5B" w14:textId="77777777" w:rsidTr="00186878">
        <w:trPr>
          <w:trHeight w:val="594"/>
        </w:trPr>
        <w:tc>
          <w:tcPr>
            <w:tcW w:w="3449" w:type="dxa"/>
          </w:tcPr>
          <w:p w14:paraId="610F308C" w14:textId="77777777" w:rsidR="00B676A8" w:rsidRDefault="00B676A8" w:rsidP="00213C08">
            <w:pPr>
              <w:rPr>
                <w:b/>
                <w:sz w:val="18"/>
                <w:szCs w:val="18"/>
              </w:rPr>
            </w:pPr>
          </w:p>
        </w:tc>
        <w:tc>
          <w:tcPr>
            <w:tcW w:w="7007" w:type="dxa"/>
            <w:gridSpan w:val="2"/>
          </w:tcPr>
          <w:p w14:paraId="1EC64AB2" w14:textId="77777777" w:rsidR="00B676A8" w:rsidRPr="00213C08" w:rsidRDefault="00B676A8" w:rsidP="00213C0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rug/Dose:  </w:t>
            </w:r>
            <w:sdt>
              <w:sdtPr>
                <w:rPr>
                  <w:b/>
                  <w:sz w:val="18"/>
                  <w:szCs w:val="18"/>
                </w:rPr>
                <w:id w:val="-1188520918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676A8" w:rsidRPr="00213C08" w14:paraId="39FBEB3C" w14:textId="77777777" w:rsidTr="00186878">
        <w:trPr>
          <w:trHeight w:val="292"/>
        </w:trPr>
        <w:tc>
          <w:tcPr>
            <w:tcW w:w="3449" w:type="dxa"/>
          </w:tcPr>
          <w:p w14:paraId="16C6BBAC" w14:textId="77777777" w:rsidR="00B676A8" w:rsidRDefault="00B676A8" w:rsidP="00213C08">
            <w:pPr>
              <w:rPr>
                <w:b/>
                <w:sz w:val="18"/>
                <w:szCs w:val="18"/>
              </w:rPr>
            </w:pPr>
          </w:p>
        </w:tc>
        <w:tc>
          <w:tcPr>
            <w:tcW w:w="7007" w:type="dxa"/>
            <w:gridSpan w:val="2"/>
          </w:tcPr>
          <w:p w14:paraId="611A7B51" w14:textId="77777777" w:rsidR="00B676A8" w:rsidRDefault="00B676A8" w:rsidP="00213C0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re you Taking Folic Acid? </w:t>
            </w:r>
            <w:r w:rsidRPr="00D55D1D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68227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55D1D">
              <w:rPr>
                <w:rFonts w:ascii="Arial" w:hAnsi="Arial" w:cs="Arial"/>
                <w:sz w:val="18"/>
                <w:szCs w:val="18"/>
              </w:rPr>
              <w:t xml:space="preserve">    No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95269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FF9B75B" w14:textId="77777777" w:rsidR="00B676A8" w:rsidRPr="00213C08" w:rsidRDefault="00B676A8" w:rsidP="00F2175C">
            <w:pPr>
              <w:rPr>
                <w:b/>
                <w:sz w:val="18"/>
                <w:szCs w:val="18"/>
              </w:rPr>
            </w:pPr>
            <w:r w:rsidRPr="00267FE9">
              <w:rPr>
                <w:rFonts w:cstheme="minorHAnsi"/>
                <w:b/>
                <w:sz w:val="20"/>
                <w:szCs w:val="20"/>
              </w:rPr>
              <w:t xml:space="preserve">Please ask your midwife about the </w:t>
            </w:r>
            <w:r>
              <w:rPr>
                <w:rFonts w:cstheme="minorHAnsi"/>
                <w:b/>
                <w:sz w:val="20"/>
                <w:szCs w:val="20"/>
              </w:rPr>
              <w:t xml:space="preserve">“Healthy Start Vitamins” </w:t>
            </w:r>
            <w:r w:rsidRPr="00267FE9">
              <w:rPr>
                <w:rFonts w:cstheme="minorHAnsi"/>
                <w:b/>
                <w:sz w:val="20"/>
                <w:szCs w:val="20"/>
              </w:rPr>
              <w:t>that are available for pregnant women</w:t>
            </w:r>
            <w:r>
              <w:rPr>
                <w:rFonts w:cstheme="minorHAnsi"/>
                <w:b/>
                <w:sz w:val="20"/>
                <w:szCs w:val="20"/>
              </w:rPr>
              <w:t>, and if you are not currently taking Folic Acid discuss with your pharmacist as soon as possible.</w:t>
            </w:r>
          </w:p>
        </w:tc>
      </w:tr>
      <w:tr w:rsidR="006346E1" w:rsidRPr="00213C08" w14:paraId="77590E1C" w14:textId="77777777" w:rsidTr="00084283">
        <w:trPr>
          <w:trHeight w:val="292"/>
        </w:trPr>
        <w:tc>
          <w:tcPr>
            <w:tcW w:w="3449" w:type="dxa"/>
            <w:shd w:val="clear" w:color="auto" w:fill="DEEAF6" w:themeFill="accent1" w:themeFillTint="33"/>
          </w:tcPr>
          <w:p w14:paraId="107C3A16" w14:textId="77777777" w:rsidR="00B676A8" w:rsidRPr="00213C08" w:rsidRDefault="00B676A8" w:rsidP="00AC4F40">
            <w:pPr>
              <w:jc w:val="center"/>
              <w:rPr>
                <w:b/>
                <w:sz w:val="24"/>
                <w:szCs w:val="18"/>
              </w:rPr>
            </w:pPr>
            <w:r>
              <w:rPr>
                <w:b/>
                <w:sz w:val="24"/>
                <w:szCs w:val="18"/>
              </w:rPr>
              <w:t xml:space="preserve">Previous Obstetric (pregnancy) </w:t>
            </w:r>
            <w:r w:rsidRPr="00AC4F40">
              <w:rPr>
                <w:b/>
              </w:rPr>
              <w:t>History</w:t>
            </w:r>
          </w:p>
        </w:tc>
        <w:tc>
          <w:tcPr>
            <w:tcW w:w="2896" w:type="dxa"/>
            <w:shd w:val="clear" w:color="auto" w:fill="DEEAF6" w:themeFill="accent1" w:themeFillTint="33"/>
          </w:tcPr>
          <w:p w14:paraId="08CD16F1" w14:textId="77777777" w:rsidR="00B676A8" w:rsidRPr="00AC4F40" w:rsidRDefault="00B676A8" w:rsidP="00AC4F40">
            <w:pPr>
              <w:jc w:val="center"/>
              <w:rPr>
                <w:b/>
              </w:rPr>
            </w:pPr>
            <w:r>
              <w:rPr>
                <w:b/>
              </w:rPr>
              <w:t xml:space="preserve">Medical </w:t>
            </w:r>
            <w:r w:rsidR="00BE7F65">
              <w:rPr>
                <w:b/>
              </w:rPr>
              <w:t xml:space="preserve">/ Surgical </w:t>
            </w:r>
            <w:r>
              <w:rPr>
                <w:b/>
              </w:rPr>
              <w:t>history</w:t>
            </w:r>
          </w:p>
        </w:tc>
        <w:tc>
          <w:tcPr>
            <w:tcW w:w="4111" w:type="dxa"/>
            <w:shd w:val="clear" w:color="auto" w:fill="DEEAF6" w:themeFill="accent1" w:themeFillTint="33"/>
          </w:tcPr>
          <w:p w14:paraId="3EF5D0D3" w14:textId="77777777" w:rsidR="00B676A8" w:rsidRPr="00AC4F40" w:rsidRDefault="00AF42F1" w:rsidP="00AC4F40">
            <w:pPr>
              <w:jc w:val="center"/>
              <w:rPr>
                <w:b/>
              </w:rPr>
            </w:pPr>
            <w:r>
              <w:rPr>
                <w:b/>
              </w:rPr>
              <w:t>Other information</w:t>
            </w:r>
          </w:p>
        </w:tc>
      </w:tr>
      <w:tr w:rsidR="00186878" w:rsidRPr="00213C08" w14:paraId="3487B869" w14:textId="77777777" w:rsidTr="00084283">
        <w:trPr>
          <w:trHeight w:val="594"/>
        </w:trPr>
        <w:tc>
          <w:tcPr>
            <w:tcW w:w="3449" w:type="dxa"/>
          </w:tcPr>
          <w:p w14:paraId="2E7F31BF" w14:textId="106AA3B7" w:rsidR="00B676A8" w:rsidRPr="006422F2" w:rsidRDefault="00C76A93" w:rsidP="00D55D1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</w:t>
            </w:r>
            <w:r w:rsidRPr="006422F2">
              <w:rPr>
                <w:sz w:val="18"/>
                <w:szCs w:val="18"/>
              </w:rPr>
              <w:t xml:space="preserve"> </w:t>
            </w:r>
            <w:r w:rsidR="00B676A8" w:rsidRPr="006422F2">
              <w:rPr>
                <w:sz w:val="18"/>
                <w:szCs w:val="18"/>
              </w:rPr>
              <w:t>you ha</w:t>
            </w:r>
            <w:r>
              <w:rPr>
                <w:sz w:val="18"/>
                <w:szCs w:val="18"/>
              </w:rPr>
              <w:t>d</w:t>
            </w:r>
            <w:r w:rsidR="00B676A8" w:rsidRPr="006422F2">
              <w:rPr>
                <w:sz w:val="18"/>
                <w:szCs w:val="18"/>
              </w:rPr>
              <w:t xml:space="preserve"> any of the following conditions in your </w:t>
            </w:r>
            <w:r w:rsidR="00B676A8" w:rsidRPr="00AC4F40">
              <w:rPr>
                <w:b/>
                <w:sz w:val="18"/>
                <w:szCs w:val="18"/>
              </w:rPr>
              <w:t>previous</w:t>
            </w:r>
            <w:r w:rsidR="00B676A8" w:rsidRPr="006422F2">
              <w:rPr>
                <w:sz w:val="18"/>
                <w:szCs w:val="18"/>
              </w:rPr>
              <w:t xml:space="preserve"> </w:t>
            </w:r>
            <w:r w:rsidR="00B676A8" w:rsidRPr="00AC4F40">
              <w:rPr>
                <w:b/>
                <w:sz w:val="18"/>
                <w:szCs w:val="18"/>
              </w:rPr>
              <w:t>pregnancies</w:t>
            </w:r>
            <w:r w:rsidR="00B676A8" w:rsidRPr="006422F2">
              <w:rPr>
                <w:sz w:val="18"/>
                <w:szCs w:val="18"/>
              </w:rPr>
              <w:t>:</w:t>
            </w:r>
            <w:r w:rsidR="00BE7F65">
              <w:rPr>
                <w:sz w:val="18"/>
                <w:szCs w:val="18"/>
              </w:rPr>
              <w:t xml:space="preserve"> (</w:t>
            </w:r>
            <w:proofErr w:type="gramStart"/>
            <w:r w:rsidR="00084283" w:rsidRPr="00084283">
              <w:rPr>
                <w:sz w:val="18"/>
                <w:szCs w:val="18"/>
              </w:rPr>
              <w:t>Tick</w:t>
            </w:r>
            <w:r w:rsidR="00BE7F65" w:rsidRPr="00084283">
              <w:rPr>
                <w:sz w:val="18"/>
                <w:szCs w:val="18"/>
              </w:rPr>
              <w:t xml:space="preserve">  or</w:t>
            </w:r>
            <w:proofErr w:type="gramEnd"/>
            <w:r w:rsidR="00BE7F65" w:rsidRPr="00084283">
              <w:rPr>
                <w:sz w:val="18"/>
                <w:szCs w:val="18"/>
              </w:rPr>
              <w:t xml:space="preserve"> delete )</w:t>
            </w:r>
          </w:p>
          <w:p w14:paraId="60A443AD" w14:textId="77777777" w:rsidR="00B676A8" w:rsidRPr="00B676A8" w:rsidRDefault="00B676A8" w:rsidP="00B676A8">
            <w:pPr>
              <w:jc w:val="both"/>
              <w:rPr>
                <w:b/>
                <w:sz w:val="18"/>
                <w:szCs w:val="18"/>
              </w:rPr>
            </w:pPr>
          </w:p>
          <w:p w14:paraId="18C53524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Caesarean Section </w:t>
            </w:r>
          </w:p>
          <w:p w14:paraId="60947221" w14:textId="77777777" w:rsidR="00B676A8" w:rsidRPr="00BE7F65" w:rsidRDefault="00B676A8" w:rsidP="00BE7F65">
            <w:pPr>
              <w:ind w:left="360" w:firstLine="41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39EB43D7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Premature birth  </w:t>
            </w:r>
          </w:p>
          <w:p w14:paraId="11965F82" w14:textId="77777777" w:rsidR="00B676A8" w:rsidRPr="00BE7F65" w:rsidRDefault="00B676A8" w:rsidP="00BE7F65">
            <w:pPr>
              <w:ind w:left="360" w:firstLine="6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50DAADE1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Stillbirth  </w:t>
            </w:r>
          </w:p>
          <w:p w14:paraId="704D7EA8" w14:textId="77777777" w:rsidR="00B676A8" w:rsidRPr="00BE7F65" w:rsidRDefault="00B676A8" w:rsidP="00BE7F65">
            <w:pPr>
              <w:ind w:left="360" w:firstLine="127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6800DEC7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Low lying placenta </w:t>
            </w:r>
          </w:p>
          <w:p w14:paraId="046F59EE" w14:textId="77777777" w:rsidR="00B676A8" w:rsidRPr="00BE7F65" w:rsidRDefault="00B676A8" w:rsidP="00BE7F65">
            <w:pPr>
              <w:ind w:left="360" w:firstLine="70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3ED9A693" w14:textId="77777777"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>Perineal trauma 3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  <w:vertAlign w:val="superscript"/>
              </w:rPr>
              <w:t>rd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/4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  <w:vertAlign w:val="superscript"/>
              </w:rPr>
              <w:t>th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degree tear</w:t>
            </w:r>
            <w:r w:rsidR="00BE7F65"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 </w:t>
            </w:r>
          </w:p>
          <w:p w14:paraId="3ED82833" w14:textId="77777777"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058AFB5B" w14:textId="77777777" w:rsidR="00BE7F65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Neonatal death </w:t>
            </w:r>
          </w:p>
          <w:p w14:paraId="3FD988D5" w14:textId="77777777" w:rsidR="00B676A8" w:rsidRPr="00BE7F65" w:rsidRDefault="00B676A8" w:rsidP="00BE7F65">
            <w:pPr>
              <w:ind w:left="360" w:firstLine="49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176324C1" w14:textId="77777777" w:rsidR="00B676A8" w:rsidRPr="00BE7F65" w:rsidRDefault="00BE7F65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Baby </w:t>
            </w:r>
            <w:r w:rsidR="00B676A8" w:rsidRPr="00BE7F65">
              <w:rPr>
                <w:rFonts w:cstheme="minorHAnsi"/>
                <w:b/>
                <w:kern w:val="24"/>
                <w:sz w:val="18"/>
                <w:szCs w:val="18"/>
              </w:rPr>
              <w:t>born with abnormalities</w:t>
            </w:r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</w:t>
            </w:r>
          </w:p>
          <w:p w14:paraId="5185BDA1" w14:textId="77777777"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12C8A833" w14:textId="77777777"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b/>
                <w:kern w:val="24"/>
                <w:sz w:val="18"/>
                <w:szCs w:val="18"/>
              </w:rPr>
            </w:pPr>
            <w:proofErr w:type="gramStart"/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>Placenta</w:t>
            </w:r>
            <w:proofErr w:type="gramEnd"/>
            <w:r w:rsidRPr="00BE7F65">
              <w:rPr>
                <w:rFonts w:cstheme="minorHAnsi"/>
                <w:b/>
                <w:kern w:val="24"/>
                <w:sz w:val="18"/>
                <w:szCs w:val="18"/>
              </w:rPr>
              <w:t xml:space="preserve"> accrete </w:t>
            </w:r>
          </w:p>
          <w:p w14:paraId="36E976C8" w14:textId="77777777" w:rsidR="00BE7F65" w:rsidRPr="00BE7F65" w:rsidRDefault="00BE7F65" w:rsidP="00BE7F65">
            <w:pPr>
              <w:ind w:left="360"/>
              <w:jc w:val="both"/>
              <w:rPr>
                <w:rFonts w:cstheme="minorHAnsi"/>
                <w:b/>
                <w:sz w:val="18"/>
                <w:szCs w:val="18"/>
              </w:rPr>
            </w:pPr>
          </w:p>
          <w:p w14:paraId="357EB0B9" w14:textId="77777777" w:rsidR="00B676A8" w:rsidRPr="00BE7F65" w:rsidRDefault="00B676A8" w:rsidP="00BE7F65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18"/>
                <w:szCs w:val="18"/>
              </w:rPr>
            </w:pPr>
            <w:r w:rsidRPr="00BE7F65">
              <w:rPr>
                <w:b/>
                <w:sz w:val="18"/>
                <w:szCs w:val="18"/>
              </w:rPr>
              <w:t xml:space="preserve">Other </w:t>
            </w:r>
            <w:r w:rsidRPr="00BE7F65">
              <w:rPr>
                <w:sz w:val="18"/>
                <w:szCs w:val="18"/>
              </w:rPr>
              <w:t xml:space="preserve">(please specify):  </w:t>
            </w:r>
            <w:sdt>
              <w:sdtPr>
                <w:id w:val="1955435978"/>
                <w:showingPlcHdr/>
              </w:sdtPr>
              <w:sdtEndPr/>
              <w:sdtContent>
                <w:r w:rsidRPr="00044DC7">
                  <w:rPr>
                    <w:rStyle w:val="PlaceholderText"/>
                    <w:rFonts w:cstheme="minorHAnsi"/>
                    <w:sz w:val="18"/>
                    <w:szCs w:val="18"/>
                  </w:rPr>
                  <w:t>Click or tap here to enter text.</w:t>
                </w:r>
              </w:sdtContent>
            </w:sdt>
          </w:p>
          <w:p w14:paraId="584E696B" w14:textId="77777777" w:rsidR="00B676A8" w:rsidRDefault="00B676A8" w:rsidP="00D55D1D">
            <w:pPr>
              <w:jc w:val="both"/>
              <w:rPr>
                <w:b/>
                <w:sz w:val="18"/>
                <w:szCs w:val="18"/>
              </w:rPr>
            </w:pPr>
          </w:p>
          <w:p w14:paraId="532F2143" w14:textId="77777777" w:rsidR="00B676A8" w:rsidRPr="00213C08" w:rsidRDefault="00B676A8" w:rsidP="00F2175C">
            <w:pPr>
              <w:rPr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14:paraId="521BD6B0" w14:textId="77777777" w:rsidR="00B676A8" w:rsidRDefault="00B676A8" w:rsidP="00213C08">
            <w:pPr>
              <w:rPr>
                <w:b/>
                <w:sz w:val="18"/>
                <w:szCs w:val="18"/>
              </w:rPr>
            </w:pPr>
          </w:p>
          <w:p w14:paraId="1108057E" w14:textId="77777777" w:rsidR="00B676A8" w:rsidRDefault="00B676A8" w:rsidP="00B676A8">
            <w:pPr>
              <w:rPr>
                <w:sz w:val="18"/>
                <w:szCs w:val="18"/>
              </w:rPr>
            </w:pPr>
          </w:p>
          <w:p w14:paraId="7BC7674B" w14:textId="77777777" w:rsidR="00B676A8" w:rsidRDefault="00B676A8" w:rsidP="00B676A8">
            <w:pPr>
              <w:jc w:val="both"/>
              <w:rPr>
                <w:b/>
                <w:sz w:val="18"/>
                <w:szCs w:val="18"/>
              </w:rPr>
            </w:pPr>
          </w:p>
          <w:p w14:paraId="2BD2B51D" w14:textId="77777777" w:rsidR="00B676A8" w:rsidRPr="00AF42F1" w:rsidRDefault="00B676A8" w:rsidP="00AF42F1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18"/>
                <w:szCs w:val="18"/>
              </w:rPr>
            </w:pPr>
            <w:r w:rsidRPr="00966D80">
              <w:rPr>
                <w:b/>
                <w:sz w:val="18"/>
                <w:szCs w:val="18"/>
              </w:rPr>
              <w:t xml:space="preserve">Diabetes  </w:t>
            </w:r>
          </w:p>
          <w:p w14:paraId="4D7ADF98" w14:textId="77777777" w:rsidR="00BE7F65" w:rsidRPr="00BE7F65" w:rsidRDefault="00BE7F65" w:rsidP="00BE7F65">
            <w:pPr>
              <w:jc w:val="both"/>
              <w:rPr>
                <w:b/>
                <w:sz w:val="18"/>
                <w:szCs w:val="18"/>
              </w:rPr>
            </w:pPr>
          </w:p>
          <w:p w14:paraId="7DE09DAF" w14:textId="77777777" w:rsidR="00BE7F65" w:rsidRPr="00966D80" w:rsidRDefault="00B676A8" w:rsidP="00966D80">
            <w:pPr>
              <w:pStyle w:val="ListParagraph"/>
              <w:numPr>
                <w:ilvl w:val="0"/>
                <w:numId w:val="1"/>
              </w:numPr>
              <w:rPr>
                <w:b/>
                <w:sz w:val="18"/>
                <w:szCs w:val="18"/>
              </w:rPr>
            </w:pPr>
            <w:r w:rsidRPr="00966D80">
              <w:rPr>
                <w:b/>
                <w:sz w:val="18"/>
                <w:szCs w:val="18"/>
              </w:rPr>
              <w:t xml:space="preserve">High blood pressure </w:t>
            </w:r>
          </w:p>
          <w:p w14:paraId="2D0E501E" w14:textId="77777777" w:rsidR="00B676A8" w:rsidRPr="00BE7F65" w:rsidRDefault="00B676A8" w:rsidP="00966D80">
            <w:pPr>
              <w:ind w:firstLine="200"/>
              <w:rPr>
                <w:sz w:val="18"/>
                <w:szCs w:val="18"/>
              </w:rPr>
            </w:pPr>
          </w:p>
          <w:p w14:paraId="19244706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Epilepsy </w:t>
            </w:r>
          </w:p>
          <w:p w14:paraId="1FC56688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72FB2F78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Heart disease</w:t>
            </w:r>
          </w:p>
          <w:p w14:paraId="2958F40C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54974819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Kidney disease</w:t>
            </w:r>
          </w:p>
          <w:p w14:paraId="4AB5DBD2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3DBEE0FB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Liver disease </w:t>
            </w:r>
          </w:p>
          <w:p w14:paraId="5EC9C0EB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7CFAD900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Severe Asthma </w:t>
            </w:r>
          </w:p>
          <w:p w14:paraId="3E63C8D7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151CB30E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Blood Clotting Disorder</w:t>
            </w:r>
          </w:p>
          <w:p w14:paraId="090DD67D" w14:textId="77777777" w:rsidR="00BE7F65" w:rsidRPr="00BE7F65" w:rsidRDefault="00BE7F65" w:rsidP="00BE7F65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2669F745" w14:textId="77777777" w:rsidR="00A342BC" w:rsidRPr="00084283" w:rsidRDefault="00BE7F65" w:rsidP="00084283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084283">
              <w:rPr>
                <w:b/>
                <w:sz w:val="18"/>
                <w:szCs w:val="18"/>
              </w:rPr>
              <w:t>Have you or your partner ever had depression, anxiety, or mental health issues</w:t>
            </w:r>
          </w:p>
          <w:p w14:paraId="4A3FE453" w14:textId="77777777" w:rsidR="00BE7F65" w:rsidRDefault="00BE7F65" w:rsidP="00BE7F65">
            <w:p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</w:p>
          <w:p w14:paraId="1027180A" w14:textId="77777777" w:rsidR="00BE7F65" w:rsidRPr="00BE7F65" w:rsidRDefault="00BE7F65" w:rsidP="00BE7F65">
            <w:p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</w:p>
          <w:p w14:paraId="46D1E530" w14:textId="77777777" w:rsidR="00A342BC" w:rsidRPr="00966D80" w:rsidRDefault="00A342BC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bCs/>
                <w:kern w:val="24"/>
                <w:sz w:val="18"/>
                <w:szCs w:val="18"/>
              </w:rPr>
              <w:t>Oth</w:t>
            </w:r>
            <w:r w:rsidR="00966D80">
              <w:rPr>
                <w:rFonts w:cstheme="minorHAnsi"/>
                <w:b/>
                <w:bCs/>
                <w:kern w:val="24"/>
                <w:sz w:val="18"/>
                <w:szCs w:val="18"/>
              </w:rPr>
              <w:t>er Medical/Surgical problems:</w:t>
            </w:r>
          </w:p>
          <w:p w14:paraId="7D524D0F" w14:textId="77777777" w:rsidR="00B676A8" w:rsidRPr="00966D80" w:rsidRDefault="00E43DBC" w:rsidP="00966D8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  <w:bCs/>
                <w:kern w:val="24"/>
              </w:rPr>
            </w:pPr>
            <w:sdt>
              <w:sdtPr>
                <w:rPr>
                  <w:bCs/>
                  <w:kern w:val="24"/>
                </w:rPr>
                <w:id w:val="1013802225"/>
                <w:showingPlcHdr/>
              </w:sdtPr>
              <w:sdtEndPr/>
              <w:sdtContent>
                <w:r w:rsidR="00A342BC" w:rsidRPr="00966D80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lick here to enter text.</w:t>
                </w:r>
              </w:sdtContent>
            </w:sdt>
          </w:p>
          <w:p w14:paraId="5963247F" w14:textId="77777777" w:rsidR="00A342BC" w:rsidRDefault="00A342BC" w:rsidP="00BE7F65">
            <w:pPr>
              <w:rPr>
                <w:rFonts w:ascii="Arial" w:hAnsi="Arial" w:cs="Arial"/>
                <w:kern w:val="24"/>
              </w:rPr>
            </w:pPr>
          </w:p>
          <w:p w14:paraId="4B7BF347" w14:textId="77777777" w:rsidR="00A342BC" w:rsidRDefault="00A342BC" w:rsidP="00044DC7">
            <w:pPr>
              <w:ind w:left="-517" w:firstLine="517"/>
              <w:rPr>
                <w:rFonts w:ascii="Arial" w:hAnsi="Arial" w:cs="Arial"/>
                <w:kern w:val="24"/>
              </w:rPr>
            </w:pPr>
          </w:p>
          <w:p w14:paraId="6D30CE25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04615C1A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26171243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5E244C62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319346B6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7A0C784C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4B70070D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23CB58EA" w14:textId="77777777" w:rsidR="00A342BC" w:rsidRDefault="00A342BC" w:rsidP="00B676A8">
            <w:pPr>
              <w:rPr>
                <w:rFonts w:ascii="Arial" w:hAnsi="Arial" w:cs="Arial"/>
                <w:kern w:val="24"/>
              </w:rPr>
            </w:pPr>
          </w:p>
          <w:p w14:paraId="4B1EBEA8" w14:textId="77777777" w:rsidR="00A342BC" w:rsidRPr="00B676A8" w:rsidRDefault="00A342BC" w:rsidP="00B676A8">
            <w:pPr>
              <w:rPr>
                <w:sz w:val="18"/>
                <w:szCs w:val="18"/>
              </w:rPr>
            </w:pPr>
          </w:p>
        </w:tc>
        <w:tc>
          <w:tcPr>
            <w:tcW w:w="4111" w:type="dxa"/>
          </w:tcPr>
          <w:p w14:paraId="75850EF7" w14:textId="77777777"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14:paraId="0C9C1511" w14:textId="77777777"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14:paraId="5AE0E00D" w14:textId="77777777" w:rsidR="00BD4FF7" w:rsidRDefault="00BD4FF7" w:rsidP="00213C08">
            <w:pPr>
              <w:rPr>
                <w:b/>
                <w:sz w:val="18"/>
                <w:szCs w:val="18"/>
              </w:rPr>
            </w:pPr>
          </w:p>
          <w:p w14:paraId="00003961" w14:textId="77777777" w:rsidR="00601F08" w:rsidRPr="00AF42F1" w:rsidRDefault="00601F08" w:rsidP="00AF42F1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23A5EBDF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2F56953E" w14:textId="28314765" w:rsidR="00B676A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 Domestic Abuse</w:t>
            </w:r>
          </w:p>
          <w:p w14:paraId="27A83AE0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7BE7648F" w14:textId="77777777"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Learning Disability</w:t>
            </w:r>
          </w:p>
          <w:p w14:paraId="7709C333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4C92621B" w14:textId="77777777"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FGM </w:t>
            </w:r>
          </w:p>
          <w:p w14:paraId="26CA72E9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3FA72AF6" w14:textId="77777777" w:rsidR="00601F08" w:rsidRPr="00966D80" w:rsidRDefault="00601F08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 xml:space="preserve">Safeguarding concerns </w:t>
            </w:r>
          </w:p>
          <w:p w14:paraId="0B2802CD" w14:textId="77777777" w:rsidR="00BD4FF7" w:rsidRP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19002760" w14:textId="15A2AD9F" w:rsidR="00601F08" w:rsidRPr="00E25574" w:rsidRDefault="00601F08" w:rsidP="00E25574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 </w:t>
            </w:r>
            <w:r w:rsid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                 </w:t>
            </w:r>
            <w:r w:rsidRPr="00E25574">
              <w:rPr>
                <w:rFonts w:cstheme="minorHAnsi"/>
                <w:b/>
                <w:kern w:val="24"/>
                <w:sz w:val="18"/>
                <w:szCs w:val="18"/>
              </w:rPr>
              <w:t>Social Worker</w:t>
            </w:r>
            <w:r w:rsidR="00001C86" w:rsidRPr="00E25574">
              <w:rPr>
                <w:rFonts w:cstheme="minorHAnsi"/>
                <w:b/>
                <w:kern w:val="24"/>
                <w:sz w:val="18"/>
                <w:szCs w:val="18"/>
              </w:rPr>
              <w:t xml:space="preserve">: </w:t>
            </w:r>
            <w:sdt>
              <w:sdtPr>
                <w:alias w:val="SW"/>
                <w:tag w:val="SW"/>
                <w:id w:val="-125401011"/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001C86" w:rsidRPr="00E25574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hoose an item.</w:t>
                </w:r>
              </w:sdtContent>
            </w:sdt>
          </w:p>
          <w:p w14:paraId="35F34A7E" w14:textId="77777777" w:rsidR="00BD4FF7" w:rsidRDefault="00BD4FF7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517D9B97" w14:textId="77777777" w:rsidR="00601F08" w:rsidRPr="00966D80" w:rsidRDefault="00001C86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kern w:val="24"/>
                <w:sz w:val="18"/>
                <w:szCs w:val="18"/>
              </w:rPr>
              <w:t>Social Worker name if known:</w:t>
            </w:r>
            <w:r w:rsidRPr="00966D80">
              <w:rPr>
                <w:rFonts w:cstheme="minorHAnsi"/>
                <w:b/>
                <w:sz w:val="18"/>
                <w:szCs w:val="18"/>
              </w:rPr>
              <w:t xml:space="preserve"> </w:t>
            </w:r>
            <w:sdt>
              <w:sdtPr>
                <w:id w:val="845904592"/>
                <w:showingPlcHdr/>
              </w:sdtPr>
              <w:sdtEndPr/>
              <w:sdtContent>
                <w:r w:rsidRPr="00966D80">
                  <w:rPr>
                    <w:rStyle w:val="PlaceholderText"/>
                    <w:rFonts w:cstheme="minorHAnsi"/>
                    <w:b/>
                    <w:sz w:val="18"/>
                    <w:szCs w:val="18"/>
                  </w:rPr>
                  <w:t>Click here to enter text.</w:t>
                </w:r>
              </w:sdtContent>
            </w:sdt>
          </w:p>
          <w:p w14:paraId="5AC6C533" w14:textId="77777777" w:rsidR="00001C86" w:rsidRPr="00BD4FF7" w:rsidRDefault="00001C86" w:rsidP="00001C86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16880B19" w14:textId="77777777" w:rsidR="00601F08" w:rsidRPr="00966D80" w:rsidRDefault="00001C86" w:rsidP="00966D8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kern w:val="24"/>
                <w:sz w:val="18"/>
                <w:szCs w:val="18"/>
              </w:rPr>
            </w:pPr>
            <w:r w:rsidRPr="00966D80">
              <w:rPr>
                <w:rFonts w:cstheme="minorHAnsi"/>
                <w:b/>
                <w:sz w:val="18"/>
                <w:szCs w:val="18"/>
              </w:rPr>
              <w:t>None of the above</w:t>
            </w:r>
          </w:p>
          <w:p w14:paraId="7C1E8230" w14:textId="77777777" w:rsidR="00601F08" w:rsidRPr="00BD4FF7" w:rsidRDefault="00601F08" w:rsidP="00213C08">
            <w:pPr>
              <w:rPr>
                <w:rFonts w:cstheme="minorHAnsi"/>
                <w:b/>
                <w:kern w:val="24"/>
                <w:sz w:val="18"/>
                <w:szCs w:val="18"/>
              </w:rPr>
            </w:pPr>
          </w:p>
          <w:p w14:paraId="39756FE9" w14:textId="77777777" w:rsidR="00BD4FF7" w:rsidRPr="00966D80" w:rsidRDefault="00BD4FF7" w:rsidP="00966D80">
            <w:pPr>
              <w:pStyle w:val="ListParagraph"/>
              <w:tabs>
                <w:tab w:val="right" w:pos="3594"/>
              </w:tabs>
              <w:spacing w:line="360" w:lineRule="auto"/>
              <w:rPr>
                <w:rFonts w:cstheme="minorHAnsi"/>
                <w:sz w:val="18"/>
                <w:szCs w:val="18"/>
              </w:rPr>
            </w:pPr>
          </w:p>
          <w:p w14:paraId="69531CE0" w14:textId="77777777" w:rsidR="00601F08" w:rsidRPr="00213C08" w:rsidRDefault="00601F08" w:rsidP="00213C08">
            <w:pPr>
              <w:rPr>
                <w:b/>
                <w:sz w:val="18"/>
                <w:szCs w:val="18"/>
              </w:rPr>
            </w:pPr>
          </w:p>
        </w:tc>
      </w:tr>
      <w:tr w:rsidR="00B676A8" w:rsidRPr="00213C08" w14:paraId="0C4C8B1F" w14:textId="77777777" w:rsidTr="00186878">
        <w:trPr>
          <w:trHeight w:val="594"/>
        </w:trPr>
        <w:tc>
          <w:tcPr>
            <w:tcW w:w="3449" w:type="dxa"/>
          </w:tcPr>
          <w:p w14:paraId="55BA515C" w14:textId="77777777" w:rsidR="00B676A8" w:rsidRDefault="00B676A8" w:rsidP="000C3D7D">
            <w:pPr>
              <w:jc w:val="center"/>
              <w:rPr>
                <w:rFonts w:cstheme="minorHAnsi"/>
                <w:b/>
                <w:i/>
                <w:sz w:val="20"/>
              </w:rPr>
            </w:pPr>
          </w:p>
        </w:tc>
        <w:tc>
          <w:tcPr>
            <w:tcW w:w="7007" w:type="dxa"/>
            <w:gridSpan w:val="2"/>
          </w:tcPr>
          <w:p w14:paraId="67D01F9E" w14:textId="77777777" w:rsidR="00B676A8" w:rsidRPr="00950BF9" w:rsidRDefault="00B676A8" w:rsidP="000C3D7D">
            <w:pPr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i/>
                <w:sz w:val="20"/>
              </w:rPr>
              <w:t>To be completed by</w:t>
            </w:r>
            <w:r w:rsidRPr="00950BF9">
              <w:rPr>
                <w:rFonts w:cstheme="minorHAnsi"/>
                <w:b/>
                <w:i/>
                <w:sz w:val="20"/>
              </w:rPr>
              <w:t xml:space="preserve"> the Hospital</w:t>
            </w:r>
          </w:p>
          <w:p w14:paraId="3659F180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b/>
                <w:sz w:val="16"/>
              </w:rPr>
              <w:t>Dear Doctor / Midwife,</w:t>
            </w:r>
            <w:r w:rsidRPr="00AC4F40">
              <w:rPr>
                <w:rFonts w:cstheme="minorHAnsi"/>
                <w:b/>
                <w:sz w:val="16"/>
              </w:rPr>
              <w:tab/>
            </w:r>
          </w:p>
          <w:p w14:paraId="33929411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sz w:val="16"/>
              </w:rPr>
              <w:t xml:space="preserve">An Antenatal </w:t>
            </w:r>
            <w:r>
              <w:rPr>
                <w:rFonts w:cstheme="minorHAnsi"/>
                <w:sz w:val="16"/>
              </w:rPr>
              <w:t xml:space="preserve">booking </w:t>
            </w:r>
            <w:r w:rsidRPr="00AC4F40">
              <w:rPr>
                <w:rFonts w:cstheme="minorHAnsi"/>
                <w:sz w:val="16"/>
              </w:rPr>
              <w:t>a</w:t>
            </w:r>
            <w:r>
              <w:rPr>
                <w:rFonts w:cstheme="minorHAnsi"/>
                <w:sz w:val="16"/>
              </w:rPr>
              <w:t>ppointment has been booked with</w:t>
            </w:r>
            <w:r w:rsidRPr="00AC4F40">
              <w:rPr>
                <w:rFonts w:cstheme="minorHAnsi"/>
                <w:sz w:val="16"/>
              </w:rPr>
              <w:t>:</w:t>
            </w:r>
            <w:r w:rsidRPr="00AC4F40">
              <w:rPr>
                <w:rFonts w:cstheme="minorHAnsi"/>
                <w:sz w:val="16"/>
              </w:rPr>
              <w:tab/>
            </w:r>
            <w:r w:rsidRPr="00AC4F40">
              <w:rPr>
                <w:rFonts w:cstheme="minorHAnsi"/>
                <w:sz w:val="16"/>
              </w:rPr>
              <w:tab/>
              <w:t>Midwife / Team</w:t>
            </w:r>
            <w:r>
              <w:rPr>
                <w:rFonts w:cstheme="minorHAnsi"/>
                <w:sz w:val="16"/>
              </w:rPr>
              <w:t xml:space="preserve">:  </w:t>
            </w:r>
            <w:sdt>
              <w:sdtPr>
                <w:rPr>
                  <w:rFonts w:cstheme="minorHAnsi"/>
                  <w:sz w:val="16"/>
                </w:rPr>
                <w:id w:val="-996182312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9471E7B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</w:p>
          <w:p w14:paraId="5869010A" w14:textId="77777777" w:rsidR="00B676A8" w:rsidRDefault="00B676A8" w:rsidP="000C3D7D">
            <w:pPr>
              <w:rPr>
                <w:rFonts w:cstheme="minorHAnsi"/>
                <w:sz w:val="16"/>
              </w:rPr>
            </w:pPr>
            <w:r w:rsidRPr="00AC4F40">
              <w:rPr>
                <w:rFonts w:cstheme="minorHAnsi"/>
                <w:sz w:val="16"/>
              </w:rPr>
              <w:t>At (location)</w:t>
            </w:r>
            <w:r w:rsidRPr="00AC4F40">
              <w:rPr>
                <w:rFonts w:cstheme="minorHAnsi"/>
                <w:sz w:val="16"/>
              </w:rPr>
              <w:tab/>
            </w:r>
            <w:sdt>
              <w:sdtPr>
                <w:rPr>
                  <w:rFonts w:cstheme="minorHAnsi"/>
                  <w:sz w:val="16"/>
                </w:rPr>
                <w:id w:val="-1898116265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>
              <w:rPr>
                <w:rFonts w:cstheme="minorHAnsi"/>
                <w:sz w:val="16"/>
              </w:rPr>
              <w:tab/>
            </w:r>
            <w:r w:rsidRPr="00AC4F40">
              <w:rPr>
                <w:rFonts w:cstheme="minorHAnsi"/>
                <w:sz w:val="16"/>
              </w:rPr>
              <w:tab/>
            </w:r>
          </w:p>
          <w:p w14:paraId="4F59CADA" w14:textId="77777777" w:rsidR="00B676A8" w:rsidRPr="00AC4F40" w:rsidRDefault="00B676A8" w:rsidP="00C523F7">
            <w:pPr>
              <w:rPr>
                <w:rFonts w:cstheme="minorHAnsi"/>
                <w:sz w:val="16"/>
              </w:rPr>
            </w:pPr>
            <w:r>
              <w:rPr>
                <w:rFonts w:cstheme="minorHAnsi"/>
                <w:sz w:val="16"/>
              </w:rPr>
              <w:lastRenderedPageBreak/>
              <w:t>A s</w:t>
            </w:r>
            <w:r w:rsidRPr="00AC4F40">
              <w:rPr>
                <w:rFonts w:cstheme="minorHAnsi"/>
                <w:sz w:val="16"/>
              </w:rPr>
              <w:t>can appointment has been booked on: (date)</w:t>
            </w:r>
            <w:r>
              <w:rPr>
                <w:rFonts w:cstheme="minorHAnsi"/>
                <w:sz w:val="16"/>
              </w:rPr>
              <w:t xml:space="preserve"> </w:t>
            </w:r>
            <w:sdt>
              <w:sdtPr>
                <w:rPr>
                  <w:rFonts w:cstheme="minorHAnsi"/>
                  <w:sz w:val="16"/>
                </w:rPr>
                <w:id w:val="1443966329"/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207170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rPr>
                <w:rFonts w:cstheme="minorHAnsi"/>
                <w:sz w:val="16"/>
              </w:rPr>
              <w:t xml:space="preserve">  </w:t>
            </w:r>
            <w:r w:rsidRPr="00AC4F40">
              <w:rPr>
                <w:rFonts w:cstheme="minorHAnsi"/>
                <w:sz w:val="16"/>
              </w:rPr>
              <w:t>At (time)</w:t>
            </w:r>
            <w:r>
              <w:rPr>
                <w:rFonts w:cstheme="minorHAnsi"/>
                <w:sz w:val="16"/>
              </w:rPr>
              <w:t xml:space="preserve"> </w:t>
            </w:r>
            <w:sdt>
              <w:sdtPr>
                <w:rPr>
                  <w:rFonts w:cstheme="minorHAnsi"/>
                  <w:sz w:val="16"/>
                </w:rPr>
                <w:id w:val="-1008899766"/>
                <w:showingPlcHdr/>
              </w:sdtPr>
              <w:sdtEndPr/>
              <w:sdtContent>
                <w:r w:rsidRPr="0020717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2C7EE74" w14:textId="77777777" w:rsidR="00B676A8" w:rsidRPr="00AC4F40" w:rsidRDefault="00B676A8" w:rsidP="000C3D7D">
            <w:pPr>
              <w:rPr>
                <w:rFonts w:cstheme="minorHAnsi"/>
                <w:sz w:val="16"/>
              </w:rPr>
            </w:pPr>
          </w:p>
          <w:p w14:paraId="0B13A924" w14:textId="77777777" w:rsidR="00B676A8" w:rsidRPr="00213C08" w:rsidRDefault="00B676A8" w:rsidP="000C3D7D">
            <w:pPr>
              <w:rPr>
                <w:b/>
                <w:sz w:val="18"/>
                <w:szCs w:val="18"/>
              </w:rPr>
            </w:pPr>
          </w:p>
        </w:tc>
      </w:tr>
    </w:tbl>
    <w:p w14:paraId="6F81CAD9" w14:textId="77777777" w:rsidR="000C3D7D" w:rsidRDefault="000C3D7D" w:rsidP="00C523F7">
      <w:pPr>
        <w:rPr>
          <w:rFonts w:cstheme="minorHAnsi"/>
          <w:b/>
          <w:sz w:val="8"/>
        </w:rPr>
      </w:pPr>
    </w:p>
    <w:p w14:paraId="2DC6170E" w14:textId="69997F11" w:rsidR="009133F0" w:rsidRPr="00C523F7" w:rsidRDefault="009133F0" w:rsidP="00C523F7">
      <w:pPr>
        <w:rPr>
          <w:rFonts w:cstheme="minorHAnsi"/>
          <w:b/>
          <w:sz w:val="8"/>
        </w:rPr>
      </w:pPr>
    </w:p>
    <w:sectPr w:rsidR="009133F0" w:rsidRPr="00C523F7" w:rsidSect="007620C4">
      <w:headerReference w:type="default" r:id="rId8"/>
      <w:pgSz w:w="11906" w:h="16838"/>
      <w:pgMar w:top="24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590CB" w14:textId="77777777" w:rsidR="00E43DBC" w:rsidRDefault="00E43DBC" w:rsidP="004C7234">
      <w:pPr>
        <w:spacing w:after="0" w:line="240" w:lineRule="auto"/>
      </w:pPr>
      <w:r>
        <w:separator/>
      </w:r>
    </w:p>
  </w:endnote>
  <w:endnote w:type="continuationSeparator" w:id="0">
    <w:p w14:paraId="0883948A" w14:textId="77777777" w:rsidR="00E43DBC" w:rsidRDefault="00E43DBC" w:rsidP="004C7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E648C" w14:textId="77777777" w:rsidR="00E43DBC" w:rsidRDefault="00E43DBC" w:rsidP="004C7234">
      <w:pPr>
        <w:spacing w:after="0" w:line="240" w:lineRule="auto"/>
      </w:pPr>
      <w:r>
        <w:separator/>
      </w:r>
    </w:p>
  </w:footnote>
  <w:footnote w:type="continuationSeparator" w:id="0">
    <w:p w14:paraId="7BF7B466" w14:textId="77777777" w:rsidR="00E43DBC" w:rsidRDefault="00E43DBC" w:rsidP="004C7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5AB1E" w14:textId="4B509502" w:rsidR="005C2D3E" w:rsidRDefault="007620C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F8665B4" wp14:editId="27EB0A32">
          <wp:simplePos x="0" y="0"/>
          <wp:positionH relativeFrom="column">
            <wp:posOffset>-444500</wp:posOffset>
          </wp:positionH>
          <wp:positionV relativeFrom="paragraph">
            <wp:posOffset>-457835</wp:posOffset>
          </wp:positionV>
          <wp:extent cx="7552055" cy="1857375"/>
          <wp:effectExtent l="0" t="0" r="0" b="9525"/>
          <wp:wrapThrough wrapText="bothSides">
            <wp:wrapPolygon edited="0">
              <wp:start x="0" y="0"/>
              <wp:lineTo x="0" y="21489"/>
              <wp:lineTo x="21522" y="21489"/>
              <wp:lineTo x="21522" y="0"/>
              <wp:lineTo x="0" y="0"/>
            </wp:wrapPolygon>
          </wp:wrapThrough>
          <wp:docPr id="1" name="Picture 1" descr="I:\3WayMerger\BHT Communications and Engagement\Design\ PROJECTS\ PROJECTS 2018\BH10018 Refreshed Barts Health TEMPLATES\VISUALS\Top A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3WayMerger\BHT Communications and Engagement\Design\ PROJECTS\ PROJECTS 2018\BH10018 Refreshed Barts Health TEMPLATES\VISUALS\Top A4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609"/>
                  <a:stretch/>
                </pic:blipFill>
                <pic:spPr bwMode="auto">
                  <a:xfrm>
                    <a:off x="0" y="0"/>
                    <a:ext cx="7552055" cy="1857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7247B"/>
    <w:multiLevelType w:val="hybridMultilevel"/>
    <w:tmpl w:val="12ACC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BF3BDF"/>
    <w:multiLevelType w:val="hybridMultilevel"/>
    <w:tmpl w:val="36FA9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66E44"/>
    <w:multiLevelType w:val="hybridMultilevel"/>
    <w:tmpl w:val="D49ACA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2698E"/>
    <w:multiLevelType w:val="hybridMultilevel"/>
    <w:tmpl w:val="5A6E8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jE0NzG3NDU1MzZQ0lEKTi0uzszPAykwqgUAws3UeywAAAA="/>
  </w:docVars>
  <w:rsids>
    <w:rsidRoot w:val="004C7234"/>
    <w:rsid w:val="00001C86"/>
    <w:rsid w:val="00040E45"/>
    <w:rsid w:val="00044DC7"/>
    <w:rsid w:val="00084283"/>
    <w:rsid w:val="000C3D7D"/>
    <w:rsid w:val="000F2F22"/>
    <w:rsid w:val="00154B29"/>
    <w:rsid w:val="00186878"/>
    <w:rsid w:val="0019246D"/>
    <w:rsid w:val="00193644"/>
    <w:rsid w:val="00213C08"/>
    <w:rsid w:val="00247930"/>
    <w:rsid w:val="0025178C"/>
    <w:rsid w:val="002A09DB"/>
    <w:rsid w:val="002D2754"/>
    <w:rsid w:val="0036198E"/>
    <w:rsid w:val="00370A3D"/>
    <w:rsid w:val="003A4CCB"/>
    <w:rsid w:val="003C2EFD"/>
    <w:rsid w:val="00426037"/>
    <w:rsid w:val="004C7234"/>
    <w:rsid w:val="004D285F"/>
    <w:rsid w:val="0050350D"/>
    <w:rsid w:val="005224FD"/>
    <w:rsid w:val="005458EA"/>
    <w:rsid w:val="00576AF2"/>
    <w:rsid w:val="005C2D3E"/>
    <w:rsid w:val="005D2706"/>
    <w:rsid w:val="005F0C7F"/>
    <w:rsid w:val="00601F08"/>
    <w:rsid w:val="00614CCE"/>
    <w:rsid w:val="00626AE3"/>
    <w:rsid w:val="006346E1"/>
    <w:rsid w:val="00635FE1"/>
    <w:rsid w:val="006422F2"/>
    <w:rsid w:val="00684340"/>
    <w:rsid w:val="006B3549"/>
    <w:rsid w:val="006E3CB8"/>
    <w:rsid w:val="00725A8B"/>
    <w:rsid w:val="007620C4"/>
    <w:rsid w:val="007663E1"/>
    <w:rsid w:val="00772CA7"/>
    <w:rsid w:val="007D4A58"/>
    <w:rsid w:val="007F61F9"/>
    <w:rsid w:val="0089624F"/>
    <w:rsid w:val="008A1065"/>
    <w:rsid w:val="008F3ECB"/>
    <w:rsid w:val="009133F0"/>
    <w:rsid w:val="009326AC"/>
    <w:rsid w:val="00950BF9"/>
    <w:rsid w:val="00954934"/>
    <w:rsid w:val="0096282C"/>
    <w:rsid w:val="00966D80"/>
    <w:rsid w:val="009842B5"/>
    <w:rsid w:val="009A05E9"/>
    <w:rsid w:val="009F2135"/>
    <w:rsid w:val="009F5560"/>
    <w:rsid w:val="009F655E"/>
    <w:rsid w:val="00A11677"/>
    <w:rsid w:val="00A342BC"/>
    <w:rsid w:val="00A90D65"/>
    <w:rsid w:val="00AB2B8E"/>
    <w:rsid w:val="00AC4F40"/>
    <w:rsid w:val="00AE22BB"/>
    <w:rsid w:val="00AF42F1"/>
    <w:rsid w:val="00AF5ABB"/>
    <w:rsid w:val="00B5028B"/>
    <w:rsid w:val="00B676A8"/>
    <w:rsid w:val="00B80A11"/>
    <w:rsid w:val="00BA3432"/>
    <w:rsid w:val="00BD4FF7"/>
    <w:rsid w:val="00BE7F65"/>
    <w:rsid w:val="00BF34BB"/>
    <w:rsid w:val="00C4680E"/>
    <w:rsid w:val="00C523F7"/>
    <w:rsid w:val="00C76A93"/>
    <w:rsid w:val="00C87B27"/>
    <w:rsid w:val="00C9513C"/>
    <w:rsid w:val="00CA665D"/>
    <w:rsid w:val="00CF0BAE"/>
    <w:rsid w:val="00CF4E3E"/>
    <w:rsid w:val="00D06B74"/>
    <w:rsid w:val="00D55D1D"/>
    <w:rsid w:val="00D5794C"/>
    <w:rsid w:val="00D63E6C"/>
    <w:rsid w:val="00E25574"/>
    <w:rsid w:val="00E43DBC"/>
    <w:rsid w:val="00E66EB9"/>
    <w:rsid w:val="00E67A22"/>
    <w:rsid w:val="00E8203A"/>
    <w:rsid w:val="00E95482"/>
    <w:rsid w:val="00F12BF1"/>
    <w:rsid w:val="00F21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50F99E"/>
  <w15:docId w15:val="{3FF2A7A4-692D-254A-B54F-A237F409B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7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234"/>
  </w:style>
  <w:style w:type="paragraph" w:styleId="Footer">
    <w:name w:val="footer"/>
    <w:basedOn w:val="Normal"/>
    <w:link w:val="FooterChar"/>
    <w:uiPriority w:val="99"/>
    <w:unhideWhenUsed/>
    <w:rsid w:val="004C72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234"/>
  </w:style>
  <w:style w:type="table" w:styleId="TableGrid">
    <w:name w:val="Table Grid"/>
    <w:basedOn w:val="TableNormal"/>
    <w:uiPriority w:val="39"/>
    <w:rsid w:val="004C7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3C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3D7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C2D3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D3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D3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D3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D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2D3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D3E"/>
    <w:rPr>
      <w:rFonts w:ascii="Lucida Grande" w:hAnsi="Lucida Grande" w:cs="Lucida Grande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326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artshealth.nuhmaternityogpod1@nhs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44AEA-A6FD-46A6-8D3E-4A4600547224}"/>
      </w:docPartPr>
      <w:docPartBody>
        <w:p w:rsidR="00567611" w:rsidRDefault="00C90063">
          <w:r w:rsidRPr="0020717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90063"/>
    <w:rsid w:val="00014789"/>
    <w:rsid w:val="00022B35"/>
    <w:rsid w:val="00567611"/>
    <w:rsid w:val="005B1EC2"/>
    <w:rsid w:val="005C7DBB"/>
    <w:rsid w:val="007A2543"/>
    <w:rsid w:val="008649DA"/>
    <w:rsid w:val="00AB4FE2"/>
    <w:rsid w:val="00AF4FFE"/>
    <w:rsid w:val="00C90063"/>
    <w:rsid w:val="00D53B88"/>
    <w:rsid w:val="00E52AE1"/>
    <w:rsid w:val="00F65C35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49D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3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 CSU</Company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re, Ilaria - (Maternity Project Manager)</dc:creator>
  <cp:keywords>Modified by MN</cp:keywords>
  <cp:lastModifiedBy>SKINNER, Megan (BARTS HEALTH NHS TRUST)</cp:lastModifiedBy>
  <cp:revision>3</cp:revision>
  <dcterms:created xsi:type="dcterms:W3CDTF">2021-10-28T07:29:00Z</dcterms:created>
  <dcterms:modified xsi:type="dcterms:W3CDTF">2021-10-28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inDIP File ID">
    <vt:lpwstr>48461493-04b6-4d7d-ab03-a17383e51e61</vt:lpwstr>
  </property>
</Properties>
</file>